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EFB29B" w14:textId="641D5E7E" w:rsidR="002846D8" w:rsidRDefault="002846D8" w:rsidP="00E40B41">
      <w:pPr>
        <w:pStyle w:val="Heading1"/>
      </w:pPr>
      <w:bookmarkStart w:id="0" w:name="_Toc136035746"/>
      <w:r>
        <w:t xml:space="preserve">NGA </w:t>
      </w:r>
      <w:r w:rsidR="009E0031" w:rsidRPr="009E0031">
        <w:t>Governance Professional</w:t>
      </w:r>
      <w:r>
        <w:t>’s 360 Review</w:t>
      </w:r>
    </w:p>
    <w:p w14:paraId="7BDE8AB0" w14:textId="77777777" w:rsidR="005D3554" w:rsidRPr="00245697" w:rsidRDefault="005D3554" w:rsidP="005D3554">
      <w:r w:rsidRPr="00245697">
        <w:t xml:space="preserve">This template document helps you analyse your review report and create a personal development plan for improvement. </w:t>
      </w:r>
    </w:p>
    <w:p w14:paraId="237B6D03" w14:textId="77777777" w:rsidR="005D3554" w:rsidRPr="00245697" w:rsidRDefault="005D3554" w:rsidP="005D3554">
      <w:r w:rsidRPr="00245697">
        <w:t>After receiving the full summary review report, please</w:t>
      </w:r>
    </w:p>
    <w:p w14:paraId="5111D54B" w14:textId="1E0D1FE3" w:rsidR="005D3554" w:rsidRPr="00245697" w:rsidRDefault="0028660B" w:rsidP="005D3554">
      <w:pPr>
        <w:pStyle w:val="ListParagraph"/>
        <w:numPr>
          <w:ilvl w:val="0"/>
          <w:numId w:val="15"/>
        </w:numPr>
      </w:pPr>
      <w:r>
        <w:t xml:space="preserve">refer to the </w:t>
      </w:r>
      <w:r w:rsidR="00377456">
        <w:t xml:space="preserve">general guidance to </w:t>
      </w:r>
      <w:r w:rsidR="005D3554" w:rsidRPr="00245697">
        <w:t>draft the report analysis and personal development plan, and</w:t>
      </w:r>
    </w:p>
    <w:p w14:paraId="343089D8" w14:textId="77777777" w:rsidR="005D3554" w:rsidRPr="00245697" w:rsidRDefault="005D3554" w:rsidP="005D3554">
      <w:pPr>
        <w:pStyle w:val="ListParagraph"/>
        <w:numPr>
          <w:ilvl w:val="0"/>
          <w:numId w:val="15"/>
        </w:numPr>
      </w:pPr>
      <w:r w:rsidRPr="00245697">
        <w:t>contact your mentor to arrange the mentoring call.</w:t>
      </w:r>
    </w:p>
    <w:p w14:paraId="4524F704" w14:textId="0DFE1EAE" w:rsidR="005D3554" w:rsidRDefault="005D3554" w:rsidP="005D3554">
      <w:r>
        <w:t xml:space="preserve">Your mentor is copied in the </w:t>
      </w:r>
      <w:r w:rsidR="0098538C">
        <w:t xml:space="preserve">confirmation </w:t>
      </w:r>
      <w:r>
        <w:t>email</w:t>
      </w:r>
      <w:r w:rsidR="002C4A57" w:rsidRPr="003E3F29">
        <w:t xml:space="preserve"> sent from </w:t>
      </w:r>
      <w:hyperlink r:id="rId11" w:history="1">
        <w:r w:rsidR="002C4A57" w:rsidRPr="003E3F29">
          <w:rPr>
            <w:rStyle w:val="Hyperlink"/>
          </w:rPr>
          <w:t>consultancy@nga.org.uk</w:t>
        </w:r>
      </w:hyperlink>
      <w:r w:rsidRPr="003E3F29">
        <w:t>.</w:t>
      </w:r>
      <w:r w:rsidR="002C4A57">
        <w:t xml:space="preserve"> </w:t>
      </w:r>
    </w:p>
    <w:p w14:paraId="36251C3C" w14:textId="77777777" w:rsidR="005D3554" w:rsidRPr="007E1DF4" w:rsidRDefault="005D3554" w:rsidP="005D3554">
      <w:r>
        <w:t xml:space="preserve">Please contact </w:t>
      </w:r>
      <w:hyperlink r:id="rId12" w:history="1">
        <w:r w:rsidRPr="0095435E">
          <w:rPr>
            <w:rStyle w:val="Hyperlink"/>
          </w:rPr>
          <w:t>consultancy@nga.org.uk</w:t>
        </w:r>
      </w:hyperlink>
      <w:r>
        <w:t xml:space="preserve"> if you have any questions. </w:t>
      </w:r>
    </w:p>
    <w:p w14:paraId="1E2F2CC8" w14:textId="77777777" w:rsidR="007E1DF4" w:rsidRDefault="007E1DF4">
      <w:pPr>
        <w:spacing w:after="0" w:line="240" w:lineRule="auto"/>
        <w:rPr>
          <w:rFonts w:ascii="New Kansas SemiBold" w:eastAsia="Times New Roman" w:hAnsi="New Kansas SemiBold" w:cs="Times New Roman"/>
          <w:color w:val="00407B"/>
          <w:sz w:val="44"/>
          <w:szCs w:val="26"/>
        </w:rPr>
      </w:pPr>
      <w:r>
        <w:br w:type="page"/>
      </w:r>
    </w:p>
    <w:p w14:paraId="781F8C86" w14:textId="7895BB42" w:rsidR="00E40B41" w:rsidRDefault="007E1DF4" w:rsidP="007E1DF4">
      <w:pPr>
        <w:pStyle w:val="Heading2"/>
      </w:pPr>
      <w:r>
        <w:lastRenderedPageBreak/>
        <w:t>Report Analysis</w:t>
      </w:r>
    </w:p>
    <w:tbl>
      <w:tblPr>
        <w:tblStyle w:val="TableGrid"/>
        <w:tblW w:w="15205" w:type="dxa"/>
        <w:tblLook w:val="04A0" w:firstRow="1" w:lastRow="0" w:firstColumn="1" w:lastColumn="0" w:noHBand="0" w:noVBand="1"/>
      </w:tblPr>
      <w:tblGrid>
        <w:gridCol w:w="3595"/>
        <w:gridCol w:w="3870"/>
        <w:gridCol w:w="3870"/>
        <w:gridCol w:w="3870"/>
      </w:tblGrid>
      <w:tr w:rsidR="00E33909" w:rsidRPr="00162132" w14:paraId="52AFF978" w14:textId="77777777" w:rsidTr="00C13D4E">
        <w:tc>
          <w:tcPr>
            <w:tcW w:w="15205" w:type="dxa"/>
            <w:gridSpan w:val="4"/>
            <w:shd w:val="clear" w:color="auto" w:fill="00407B" w:themeFill="accent1"/>
          </w:tcPr>
          <w:p w14:paraId="3F6A5534" w14:textId="77777777" w:rsidR="00E33909" w:rsidRPr="00EA3D43" w:rsidRDefault="00E33909" w:rsidP="00C13D4E">
            <w:pPr>
              <w:pStyle w:val="Bodytextbullets"/>
              <w:numPr>
                <w:ilvl w:val="0"/>
                <w:numId w:val="0"/>
              </w:numPr>
              <w:ind w:left="360" w:hanging="360"/>
              <w:rPr>
                <w:color w:val="FFFFFF" w:themeColor="background1"/>
              </w:rPr>
            </w:pPr>
            <w:r w:rsidRPr="00EA3D43">
              <w:rPr>
                <w:color w:val="FFFFFF" w:themeColor="background1"/>
              </w:rPr>
              <w:t xml:space="preserve">Consider: </w:t>
            </w:r>
          </w:p>
          <w:p w14:paraId="6D538F18" w14:textId="59C2892B" w:rsidR="00E33909" w:rsidRPr="00EA3D43" w:rsidRDefault="00E33909" w:rsidP="00C13D4E">
            <w:pPr>
              <w:pStyle w:val="Bodytextbullets"/>
              <w:rPr>
                <w:color w:val="FFFFFF" w:themeColor="background1"/>
              </w:rPr>
            </w:pPr>
            <w:r w:rsidRPr="00EA3D43">
              <w:rPr>
                <w:color w:val="FFFFFF" w:themeColor="background1"/>
              </w:rPr>
              <w:t>Areas where scores may be higher or lower than expected or where there are areas where there are big differences in responses</w:t>
            </w:r>
            <w:r w:rsidR="00B53264">
              <w:rPr>
                <w:color w:val="FFFFFF" w:themeColor="background1"/>
              </w:rPr>
              <w:t>.</w:t>
            </w:r>
            <w:r w:rsidRPr="00EA3D43">
              <w:rPr>
                <w:color w:val="FFFFFF" w:themeColor="background1"/>
              </w:rPr>
              <w:t xml:space="preserve"> </w:t>
            </w:r>
          </w:p>
          <w:p w14:paraId="39A57871" w14:textId="3C96D69F" w:rsidR="00E33909" w:rsidRPr="00EA3D43" w:rsidRDefault="00E33909" w:rsidP="00C13D4E">
            <w:pPr>
              <w:pStyle w:val="Bodytextbullets"/>
              <w:rPr>
                <w:color w:val="FFFFFF" w:themeColor="background1"/>
              </w:rPr>
            </w:pPr>
            <w:r w:rsidRPr="00EA3D43">
              <w:rPr>
                <w:color w:val="FFFFFF" w:themeColor="background1"/>
              </w:rPr>
              <w:t>If some areas may be more critical than others</w:t>
            </w:r>
            <w:r w:rsidR="00B53264">
              <w:rPr>
                <w:color w:val="FFFFFF" w:themeColor="background1"/>
              </w:rPr>
              <w:t>.</w:t>
            </w:r>
            <w:r w:rsidRPr="00EA3D43">
              <w:rPr>
                <w:color w:val="FFFFFF" w:themeColor="background1"/>
              </w:rPr>
              <w:t xml:space="preserve"> </w:t>
            </w:r>
          </w:p>
          <w:p w14:paraId="1C0A501C" w14:textId="5E39A176" w:rsidR="00E33909" w:rsidRPr="00EA3D43" w:rsidRDefault="00E33909" w:rsidP="00C13D4E">
            <w:pPr>
              <w:pStyle w:val="Bodytextbullets"/>
              <w:rPr>
                <w:color w:val="FFFFFF" w:themeColor="background1"/>
              </w:rPr>
            </w:pPr>
            <w:r w:rsidRPr="00EA3D43">
              <w:rPr>
                <w:color w:val="FFFFFF" w:themeColor="background1"/>
              </w:rPr>
              <w:t>The nature of any concerns and how best to address them; for example</w:t>
            </w:r>
            <w:r w:rsidR="00B53264">
              <w:rPr>
                <w:color w:val="FFFFFF" w:themeColor="background1"/>
              </w:rPr>
              <w:t>,</w:t>
            </w:r>
            <w:r w:rsidRPr="00EA3D43">
              <w:rPr>
                <w:color w:val="FFFFFF" w:themeColor="background1"/>
              </w:rPr>
              <w:t xml:space="preserve"> knowledge gaps can be tackled through e-learning or focused training</w:t>
            </w:r>
            <w:r w:rsidR="00B53264">
              <w:rPr>
                <w:color w:val="FFFFFF" w:themeColor="background1"/>
              </w:rPr>
              <w:t>.</w:t>
            </w:r>
          </w:p>
        </w:tc>
      </w:tr>
      <w:tr w:rsidR="00162132" w:rsidRPr="00162132" w14:paraId="72BA618E" w14:textId="77777777" w:rsidTr="00162132">
        <w:tc>
          <w:tcPr>
            <w:tcW w:w="15205" w:type="dxa"/>
            <w:gridSpan w:val="4"/>
            <w:shd w:val="clear" w:color="auto" w:fill="00407B" w:themeFill="accent1"/>
          </w:tcPr>
          <w:p w14:paraId="393F5F16" w14:textId="3CB25B31" w:rsidR="00162132" w:rsidRPr="00162132" w:rsidRDefault="009E0031" w:rsidP="00162132">
            <w:pPr>
              <w:pStyle w:val="Heading3"/>
              <w:rPr>
                <w:color w:val="FFFFFF" w:themeColor="background1"/>
              </w:rPr>
            </w:pPr>
            <w:r w:rsidRPr="009E0031">
              <w:rPr>
                <w:color w:val="FFFFFF" w:themeColor="background1"/>
              </w:rPr>
              <w:t>Governance Professional</w:t>
            </w:r>
            <w:r w:rsidR="00162132" w:rsidRPr="00162132">
              <w:rPr>
                <w:color w:val="FFFFFF" w:themeColor="background1"/>
              </w:rPr>
              <w:t>’s name:</w:t>
            </w:r>
          </w:p>
          <w:p w14:paraId="4F2FAADB" w14:textId="55199E50" w:rsidR="00162132" w:rsidRPr="00162132" w:rsidRDefault="00162132" w:rsidP="00162132">
            <w:pPr>
              <w:pStyle w:val="Heading3"/>
              <w:rPr>
                <w:color w:val="FFFFFF" w:themeColor="background1"/>
              </w:rPr>
            </w:pPr>
            <w:r w:rsidRPr="00162132">
              <w:rPr>
                <w:color w:val="FFFFFF" w:themeColor="background1"/>
              </w:rPr>
              <w:t>Date:</w:t>
            </w:r>
          </w:p>
        </w:tc>
      </w:tr>
      <w:tr w:rsidR="00162132" w:rsidRPr="00CA10A0" w14:paraId="7CC7431B" w14:textId="77777777" w:rsidTr="003E3F29">
        <w:tc>
          <w:tcPr>
            <w:tcW w:w="3595" w:type="dxa"/>
            <w:shd w:val="clear" w:color="auto" w:fill="D8F5F1" w:themeFill="accent6" w:themeFillTint="33"/>
          </w:tcPr>
          <w:p w14:paraId="733D8828" w14:textId="77777777" w:rsidR="00162132" w:rsidRPr="003E3F29" w:rsidRDefault="00162132" w:rsidP="00162132">
            <w:pPr>
              <w:pStyle w:val="Heading4"/>
              <w:rPr>
                <w:color w:val="auto"/>
              </w:rPr>
            </w:pPr>
            <w:r w:rsidRPr="003E3F29">
              <w:rPr>
                <w:color w:val="auto"/>
              </w:rPr>
              <w:t>Competency to develop</w:t>
            </w:r>
          </w:p>
        </w:tc>
        <w:tc>
          <w:tcPr>
            <w:tcW w:w="3870" w:type="dxa"/>
            <w:shd w:val="clear" w:color="auto" w:fill="D8F5F1" w:themeFill="accent6" w:themeFillTint="33"/>
          </w:tcPr>
          <w:p w14:paraId="1A9D653D" w14:textId="68EBBC32" w:rsidR="00162132" w:rsidRPr="003E3F29" w:rsidRDefault="00162132" w:rsidP="00162132">
            <w:pPr>
              <w:pStyle w:val="Heading4"/>
              <w:jc w:val="center"/>
              <w:rPr>
                <w:color w:val="auto"/>
              </w:rPr>
            </w:pPr>
            <w:r w:rsidRPr="003E3F29">
              <w:rPr>
                <w:color w:val="auto"/>
              </w:rPr>
              <w:t>Areas that need strengthening</w:t>
            </w:r>
          </w:p>
        </w:tc>
        <w:tc>
          <w:tcPr>
            <w:tcW w:w="3870" w:type="dxa"/>
            <w:shd w:val="clear" w:color="auto" w:fill="D8F5F1" w:themeFill="accent6" w:themeFillTint="33"/>
          </w:tcPr>
          <w:p w14:paraId="23418EA2" w14:textId="77777777" w:rsidR="00162132" w:rsidRPr="003E3F29" w:rsidRDefault="00162132" w:rsidP="00162132">
            <w:pPr>
              <w:pStyle w:val="Heading4"/>
              <w:jc w:val="center"/>
              <w:rPr>
                <w:color w:val="auto"/>
              </w:rPr>
            </w:pPr>
            <w:r w:rsidRPr="003E3F29">
              <w:rPr>
                <w:color w:val="auto"/>
              </w:rPr>
              <w:t>Possible strategies for development</w:t>
            </w:r>
          </w:p>
        </w:tc>
        <w:tc>
          <w:tcPr>
            <w:tcW w:w="3870" w:type="dxa"/>
            <w:shd w:val="clear" w:color="auto" w:fill="D8F5F1" w:themeFill="accent6" w:themeFillTint="33"/>
          </w:tcPr>
          <w:p w14:paraId="25099C8B" w14:textId="5765F6F3" w:rsidR="00162132" w:rsidRPr="003E3F29" w:rsidRDefault="00162132" w:rsidP="00162132">
            <w:pPr>
              <w:pStyle w:val="Heading4"/>
              <w:jc w:val="center"/>
              <w:rPr>
                <w:color w:val="auto"/>
              </w:rPr>
            </w:pPr>
            <w:r w:rsidRPr="003E3F29">
              <w:rPr>
                <w:color w:val="auto"/>
              </w:rPr>
              <w:t>Mentor comments</w:t>
            </w:r>
          </w:p>
        </w:tc>
      </w:tr>
      <w:tr w:rsidR="00162132" w14:paraId="6BEB8C8E" w14:textId="77777777" w:rsidTr="00162132">
        <w:tc>
          <w:tcPr>
            <w:tcW w:w="3595" w:type="dxa"/>
          </w:tcPr>
          <w:p w14:paraId="06F1BE4C" w14:textId="77777777" w:rsidR="00162132" w:rsidRDefault="00162132" w:rsidP="00162132">
            <w:pPr>
              <w:pStyle w:val="BodyText1"/>
            </w:pPr>
            <w:r w:rsidRPr="000B2719">
              <w:t xml:space="preserve">Knowledge </w:t>
            </w:r>
          </w:p>
          <w:p w14:paraId="76CFA975" w14:textId="77777777" w:rsidR="00162132" w:rsidRDefault="00162132" w:rsidP="00162132">
            <w:pPr>
              <w:pStyle w:val="BodyText1"/>
            </w:pPr>
          </w:p>
          <w:p w14:paraId="5B8FB837" w14:textId="77777777" w:rsidR="00162132" w:rsidRPr="000B2719" w:rsidRDefault="00162132" w:rsidP="00162132">
            <w:pPr>
              <w:pStyle w:val="BodyText1"/>
            </w:pPr>
          </w:p>
        </w:tc>
        <w:tc>
          <w:tcPr>
            <w:tcW w:w="3870" w:type="dxa"/>
          </w:tcPr>
          <w:p w14:paraId="5C057EB7" w14:textId="77777777" w:rsidR="00162132" w:rsidRDefault="00162132" w:rsidP="00162132"/>
        </w:tc>
        <w:tc>
          <w:tcPr>
            <w:tcW w:w="3870" w:type="dxa"/>
          </w:tcPr>
          <w:p w14:paraId="59DB0F8A" w14:textId="77777777" w:rsidR="00162132" w:rsidRDefault="00162132" w:rsidP="003D12A8"/>
        </w:tc>
        <w:tc>
          <w:tcPr>
            <w:tcW w:w="3870" w:type="dxa"/>
          </w:tcPr>
          <w:p w14:paraId="43F011E6" w14:textId="77777777" w:rsidR="00162132" w:rsidRDefault="00162132" w:rsidP="003D12A8"/>
        </w:tc>
      </w:tr>
      <w:tr w:rsidR="00162132" w14:paraId="253A244C" w14:textId="77777777" w:rsidTr="00162132">
        <w:tc>
          <w:tcPr>
            <w:tcW w:w="3595" w:type="dxa"/>
          </w:tcPr>
          <w:p w14:paraId="71747D17" w14:textId="1903B7E3" w:rsidR="00162132" w:rsidRDefault="00162132" w:rsidP="00162132">
            <w:pPr>
              <w:pStyle w:val="BodyText1"/>
            </w:pPr>
            <w:r w:rsidRPr="000B2719">
              <w:t>Skills</w:t>
            </w:r>
          </w:p>
          <w:p w14:paraId="3596736D" w14:textId="77777777" w:rsidR="00162132" w:rsidRDefault="00162132" w:rsidP="00162132">
            <w:pPr>
              <w:pStyle w:val="BodyText1"/>
            </w:pPr>
          </w:p>
          <w:p w14:paraId="67D6EA12" w14:textId="3EB22EBF" w:rsidR="00162132" w:rsidRPr="000B2719" w:rsidRDefault="00162132" w:rsidP="00162132">
            <w:pPr>
              <w:pStyle w:val="BodyText1"/>
            </w:pPr>
          </w:p>
        </w:tc>
        <w:tc>
          <w:tcPr>
            <w:tcW w:w="3870" w:type="dxa"/>
          </w:tcPr>
          <w:p w14:paraId="228F3B22" w14:textId="77777777" w:rsidR="00162132" w:rsidRDefault="00162132" w:rsidP="00162132"/>
        </w:tc>
        <w:tc>
          <w:tcPr>
            <w:tcW w:w="3870" w:type="dxa"/>
          </w:tcPr>
          <w:p w14:paraId="6BDC3FB2" w14:textId="77777777" w:rsidR="00162132" w:rsidRDefault="00162132" w:rsidP="003D12A8"/>
        </w:tc>
        <w:tc>
          <w:tcPr>
            <w:tcW w:w="3870" w:type="dxa"/>
          </w:tcPr>
          <w:p w14:paraId="7B848047" w14:textId="77777777" w:rsidR="00162132" w:rsidRDefault="00162132" w:rsidP="003D12A8"/>
        </w:tc>
      </w:tr>
      <w:tr w:rsidR="00162132" w14:paraId="7177562C" w14:textId="77777777" w:rsidTr="00162132">
        <w:tc>
          <w:tcPr>
            <w:tcW w:w="3595" w:type="dxa"/>
          </w:tcPr>
          <w:p w14:paraId="4159234C" w14:textId="25A222E9" w:rsidR="00162132" w:rsidRDefault="00162132" w:rsidP="00162132">
            <w:pPr>
              <w:pStyle w:val="BodyText1"/>
            </w:pPr>
            <w:r w:rsidRPr="000B2719">
              <w:t>Behaviours</w:t>
            </w:r>
          </w:p>
          <w:p w14:paraId="448BEB72" w14:textId="77777777" w:rsidR="00162132" w:rsidRDefault="00162132" w:rsidP="00162132">
            <w:pPr>
              <w:pStyle w:val="BodyText1"/>
            </w:pPr>
          </w:p>
          <w:p w14:paraId="5760E117" w14:textId="77777777" w:rsidR="00162132" w:rsidRPr="000B2719" w:rsidRDefault="00162132" w:rsidP="00162132">
            <w:pPr>
              <w:pStyle w:val="BodyText1"/>
            </w:pPr>
            <w:r w:rsidRPr="000B2719">
              <w:t xml:space="preserve"> </w:t>
            </w:r>
          </w:p>
        </w:tc>
        <w:tc>
          <w:tcPr>
            <w:tcW w:w="3870" w:type="dxa"/>
          </w:tcPr>
          <w:p w14:paraId="2CD66D46" w14:textId="77777777" w:rsidR="00162132" w:rsidRDefault="00162132" w:rsidP="00162132"/>
        </w:tc>
        <w:tc>
          <w:tcPr>
            <w:tcW w:w="3870" w:type="dxa"/>
          </w:tcPr>
          <w:p w14:paraId="392AD4C5" w14:textId="77777777" w:rsidR="00162132" w:rsidRDefault="00162132" w:rsidP="003D12A8"/>
        </w:tc>
        <w:tc>
          <w:tcPr>
            <w:tcW w:w="3870" w:type="dxa"/>
          </w:tcPr>
          <w:p w14:paraId="3B316834" w14:textId="77777777" w:rsidR="00162132" w:rsidRDefault="00162132" w:rsidP="003D12A8"/>
        </w:tc>
      </w:tr>
    </w:tbl>
    <w:p w14:paraId="77550C65" w14:textId="77777777" w:rsidR="00446850" w:rsidRDefault="00446850">
      <w:pPr>
        <w:spacing w:after="0" w:line="240" w:lineRule="auto"/>
      </w:pPr>
      <w:r>
        <w:br w:type="page"/>
      </w:r>
    </w:p>
    <w:p w14:paraId="52838143" w14:textId="12CEE624" w:rsidR="00162132" w:rsidRDefault="00344C97" w:rsidP="00344C97">
      <w:pPr>
        <w:pStyle w:val="Heading2"/>
      </w:pPr>
      <w:r>
        <w:lastRenderedPageBreak/>
        <w:t>Personal Development Plan</w:t>
      </w:r>
    </w:p>
    <w:tbl>
      <w:tblPr>
        <w:tblStyle w:val="TableGrid"/>
        <w:tblW w:w="15205" w:type="dxa"/>
        <w:tblLook w:val="04A0" w:firstRow="1" w:lastRow="0" w:firstColumn="1" w:lastColumn="0" w:noHBand="0" w:noVBand="1"/>
      </w:tblPr>
      <w:tblGrid>
        <w:gridCol w:w="15205"/>
      </w:tblGrid>
      <w:tr w:rsidR="00992D59" w:rsidRPr="00162132" w14:paraId="7EBFD68D" w14:textId="77777777" w:rsidTr="003D12A8">
        <w:tc>
          <w:tcPr>
            <w:tcW w:w="15205" w:type="dxa"/>
            <w:shd w:val="clear" w:color="auto" w:fill="00407B" w:themeFill="accent1"/>
          </w:tcPr>
          <w:p w14:paraId="4EDB6634" w14:textId="20B2CB7F" w:rsidR="00992D59" w:rsidRPr="00162132" w:rsidRDefault="00DE40E4" w:rsidP="003D12A8">
            <w:pPr>
              <w:pStyle w:val="Heading3"/>
              <w:rPr>
                <w:color w:val="FFFFFF" w:themeColor="background1"/>
              </w:rPr>
            </w:pPr>
            <w:r w:rsidRPr="00DE40E4">
              <w:rPr>
                <w:color w:val="FFFFFF" w:themeColor="background1"/>
              </w:rPr>
              <w:t>Governance Professional</w:t>
            </w:r>
            <w:r w:rsidR="00992D59" w:rsidRPr="00162132">
              <w:rPr>
                <w:color w:val="FFFFFF" w:themeColor="background1"/>
              </w:rPr>
              <w:t>’s name:</w:t>
            </w:r>
          </w:p>
          <w:p w14:paraId="51ECA697" w14:textId="77777777" w:rsidR="00992D59" w:rsidRPr="00162132" w:rsidRDefault="00992D59" w:rsidP="003D12A8">
            <w:pPr>
              <w:pStyle w:val="Heading3"/>
              <w:rPr>
                <w:color w:val="FFFFFF" w:themeColor="background1"/>
              </w:rPr>
            </w:pPr>
            <w:r w:rsidRPr="00162132">
              <w:rPr>
                <w:color w:val="FFFFFF" w:themeColor="background1"/>
              </w:rPr>
              <w:t>Date:</w:t>
            </w:r>
          </w:p>
        </w:tc>
      </w:tr>
      <w:tr w:rsidR="008F6AE0" w:rsidRPr="009B7098" w14:paraId="7458ADDF" w14:textId="77777777" w:rsidTr="003E3F29">
        <w:tc>
          <w:tcPr>
            <w:tcW w:w="15205" w:type="dxa"/>
            <w:shd w:val="clear" w:color="auto" w:fill="D8F5F1" w:themeFill="accent6" w:themeFillTint="33"/>
          </w:tcPr>
          <w:p w14:paraId="2C59ED19" w14:textId="77777777" w:rsidR="008F6AE0" w:rsidRPr="003E3F29" w:rsidRDefault="008F6AE0" w:rsidP="009B7098">
            <w:pPr>
              <w:pStyle w:val="Heading4"/>
              <w:rPr>
                <w:color w:val="auto"/>
              </w:rPr>
            </w:pPr>
            <w:r w:rsidRPr="003E3F29">
              <w:rPr>
                <w:color w:val="auto"/>
              </w:rPr>
              <w:t>Personal development area 1</w:t>
            </w:r>
          </w:p>
          <w:p w14:paraId="19372A26" w14:textId="687344CD" w:rsidR="004674E2" w:rsidRPr="004674E2" w:rsidRDefault="00C903DC" w:rsidP="00C903DC">
            <w:pPr>
              <w:pStyle w:val="BodyText1"/>
            </w:pPr>
            <w:r>
              <w:t>e.g. governance knowledge</w:t>
            </w:r>
          </w:p>
        </w:tc>
      </w:tr>
      <w:tr w:rsidR="008F6AE0" w:rsidRPr="00162132" w14:paraId="051938D9" w14:textId="77777777" w:rsidTr="00992D59">
        <w:tc>
          <w:tcPr>
            <w:tcW w:w="15205" w:type="dxa"/>
            <w:shd w:val="clear" w:color="auto" w:fill="FFFFFF" w:themeFill="background1"/>
          </w:tcPr>
          <w:p w14:paraId="1B699DD8" w14:textId="77777777" w:rsidR="008F6AE0" w:rsidRDefault="004674E2" w:rsidP="004674E2">
            <w:pPr>
              <w:pStyle w:val="BodyText1"/>
            </w:pPr>
            <w:r w:rsidRPr="004674E2">
              <w:t>How will you develop this area?</w:t>
            </w:r>
          </w:p>
          <w:p w14:paraId="7072F476" w14:textId="7F7998C2" w:rsidR="004674E2" w:rsidRPr="00162132" w:rsidRDefault="004674E2" w:rsidP="004674E2">
            <w:pPr>
              <w:pStyle w:val="BodyText1"/>
            </w:pPr>
          </w:p>
        </w:tc>
      </w:tr>
      <w:tr w:rsidR="004674E2" w:rsidRPr="009B7098" w14:paraId="719D333D" w14:textId="77777777" w:rsidTr="003E3F29">
        <w:tc>
          <w:tcPr>
            <w:tcW w:w="15205" w:type="dxa"/>
            <w:shd w:val="clear" w:color="auto" w:fill="D8F5F1" w:themeFill="accent6" w:themeFillTint="33"/>
          </w:tcPr>
          <w:p w14:paraId="11EC44F0" w14:textId="5D37B61B" w:rsidR="004674E2" w:rsidRPr="003E3F29" w:rsidRDefault="004674E2" w:rsidP="009B7098">
            <w:pPr>
              <w:pStyle w:val="Heading4"/>
              <w:rPr>
                <w:color w:val="auto"/>
              </w:rPr>
            </w:pPr>
            <w:r w:rsidRPr="003E3F29">
              <w:rPr>
                <w:color w:val="auto"/>
              </w:rPr>
              <w:t>Personal development area 2</w:t>
            </w:r>
          </w:p>
          <w:p w14:paraId="301D5D9E" w14:textId="5275CCAC" w:rsidR="004674E2" w:rsidRPr="004674E2" w:rsidRDefault="004674E2" w:rsidP="00C903DC">
            <w:pPr>
              <w:pStyle w:val="BodyText1"/>
            </w:pPr>
          </w:p>
        </w:tc>
      </w:tr>
      <w:tr w:rsidR="004674E2" w:rsidRPr="00162132" w14:paraId="76DC1630" w14:textId="77777777" w:rsidTr="003D12A8">
        <w:tc>
          <w:tcPr>
            <w:tcW w:w="15205" w:type="dxa"/>
            <w:shd w:val="clear" w:color="auto" w:fill="FFFFFF" w:themeFill="background1"/>
          </w:tcPr>
          <w:p w14:paraId="36C397E2" w14:textId="77777777" w:rsidR="004674E2" w:rsidRDefault="004674E2" w:rsidP="003D12A8">
            <w:pPr>
              <w:pStyle w:val="BodyText1"/>
            </w:pPr>
            <w:r w:rsidRPr="004674E2">
              <w:t>How will you develop this area?</w:t>
            </w:r>
          </w:p>
          <w:p w14:paraId="08A68229" w14:textId="77777777" w:rsidR="004674E2" w:rsidRPr="00162132" w:rsidRDefault="004674E2" w:rsidP="003D12A8">
            <w:pPr>
              <w:pStyle w:val="BodyText1"/>
            </w:pPr>
          </w:p>
        </w:tc>
      </w:tr>
      <w:tr w:rsidR="004674E2" w:rsidRPr="009B7098" w14:paraId="7E6F7AEE" w14:textId="77777777" w:rsidTr="003E3F29">
        <w:tc>
          <w:tcPr>
            <w:tcW w:w="15205" w:type="dxa"/>
            <w:shd w:val="clear" w:color="auto" w:fill="D8F5F1" w:themeFill="accent6" w:themeFillTint="33"/>
          </w:tcPr>
          <w:p w14:paraId="6343D62B" w14:textId="12341D02" w:rsidR="004674E2" w:rsidRPr="003E3F29" w:rsidRDefault="004674E2" w:rsidP="009B7098">
            <w:pPr>
              <w:pStyle w:val="Heading4"/>
              <w:rPr>
                <w:color w:val="auto"/>
              </w:rPr>
            </w:pPr>
            <w:r w:rsidRPr="003E3F29">
              <w:rPr>
                <w:color w:val="auto"/>
              </w:rPr>
              <w:t>Personal development area 3</w:t>
            </w:r>
          </w:p>
          <w:p w14:paraId="3C7C0F9B" w14:textId="0C39C1F2" w:rsidR="004674E2" w:rsidRPr="004674E2" w:rsidRDefault="004674E2" w:rsidP="00C903DC">
            <w:pPr>
              <w:pStyle w:val="BodyText1"/>
            </w:pPr>
          </w:p>
        </w:tc>
      </w:tr>
      <w:tr w:rsidR="004674E2" w:rsidRPr="00162132" w14:paraId="02AE5E2B" w14:textId="77777777" w:rsidTr="003D12A8">
        <w:tc>
          <w:tcPr>
            <w:tcW w:w="15205" w:type="dxa"/>
            <w:shd w:val="clear" w:color="auto" w:fill="FFFFFF" w:themeFill="background1"/>
          </w:tcPr>
          <w:p w14:paraId="15CC038F" w14:textId="77777777" w:rsidR="004674E2" w:rsidRDefault="004674E2" w:rsidP="003D12A8">
            <w:pPr>
              <w:pStyle w:val="BodyText1"/>
            </w:pPr>
            <w:r w:rsidRPr="004674E2">
              <w:t>How will you develop this area?</w:t>
            </w:r>
          </w:p>
          <w:p w14:paraId="4EB14B9B" w14:textId="77777777" w:rsidR="004674E2" w:rsidRPr="00162132" w:rsidRDefault="004674E2" w:rsidP="003D12A8">
            <w:pPr>
              <w:pStyle w:val="BodyText1"/>
            </w:pPr>
          </w:p>
        </w:tc>
      </w:tr>
      <w:bookmarkEnd w:id="0"/>
    </w:tbl>
    <w:p w14:paraId="4179653F" w14:textId="77777777" w:rsidR="00344C97" w:rsidRPr="00162132" w:rsidRDefault="00344C97" w:rsidP="00162132"/>
    <w:sectPr w:rsidR="00344C97" w:rsidRPr="00162132" w:rsidSect="00C30A4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6840" w:h="11900" w:orient="landscape"/>
      <w:pgMar w:top="851" w:right="851" w:bottom="1843" w:left="851" w:header="1417" w:footer="8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D945B4" w14:textId="77777777" w:rsidR="007334FD" w:rsidRDefault="007334FD" w:rsidP="00AD32FB">
      <w:pPr>
        <w:spacing w:after="0" w:line="240" w:lineRule="auto"/>
      </w:pPr>
      <w:r>
        <w:separator/>
      </w:r>
    </w:p>
  </w:endnote>
  <w:endnote w:type="continuationSeparator" w:id="0">
    <w:p w14:paraId="336AB3FF" w14:textId="77777777" w:rsidR="007334FD" w:rsidRDefault="007334FD" w:rsidP="00AD32FB">
      <w:pPr>
        <w:spacing w:after="0" w:line="240" w:lineRule="auto"/>
      </w:pPr>
      <w:r>
        <w:continuationSeparator/>
      </w:r>
    </w:p>
  </w:endnote>
  <w:endnote w:type="continuationNotice" w:id="1">
    <w:p w14:paraId="42FC54DD" w14:textId="77777777" w:rsidR="007334FD" w:rsidRDefault="007334F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xend Deca Light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exend Deca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New Kansas SemiBold">
    <w:panose1 w:val="00000000000000000000"/>
    <w:charset w:val="00"/>
    <w:family w:val="modern"/>
    <w:notTrueType/>
    <w:pitch w:val="variable"/>
    <w:sig w:usb0="A00000EF" w:usb1="4000206B" w:usb2="00000000" w:usb3="00000000" w:csb0="00000093" w:csb1="00000000"/>
  </w:font>
  <w:font w:name="Lexend Deca SemiBold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7F6134" w14:textId="77777777" w:rsidR="0005226C" w:rsidRDefault="000522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8D0945" w14:textId="1F9B3461" w:rsidR="00A92876" w:rsidRDefault="00A92876" w:rsidP="001B117B">
    <w:pPr>
      <w:pStyle w:val="BodyText1"/>
    </w:pPr>
  </w:p>
  <w:p w14:paraId="27922E96" w14:textId="203520B7" w:rsidR="00A4098D" w:rsidRPr="004E0250" w:rsidRDefault="008B5B83" w:rsidP="001B117B">
    <w:pPr>
      <w:pStyle w:val="BodyText1"/>
    </w:pPr>
    <w:r>
      <w:rPr>
        <w:b/>
        <w:bCs/>
        <w:noProof/>
        <w:color w:val="000000" w:themeColor="text1"/>
        <w:sz w:val="20"/>
        <w:szCs w:val="20"/>
        <w14:ligatures w14:val="standardContextual"/>
      </w:rPr>
      <w:drawing>
        <wp:anchor distT="0" distB="0" distL="114300" distR="114300" simplePos="0" relativeHeight="251677701" behindDoc="0" locked="0" layoutInCell="1" allowOverlap="1" wp14:anchorId="02477C2E" wp14:editId="28AD7F8E">
          <wp:simplePos x="0" y="0"/>
          <wp:positionH relativeFrom="column">
            <wp:posOffset>7087972</wp:posOffset>
          </wp:positionH>
          <wp:positionV relativeFrom="paragraph">
            <wp:posOffset>79273</wp:posOffset>
          </wp:positionV>
          <wp:extent cx="2818130" cy="687070"/>
          <wp:effectExtent l="0" t="0" r="0" b="0"/>
          <wp:wrapNone/>
          <wp:docPr id="116328708" name="Picture 7" descr="A logo with blue letters and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4043617" name="Picture 7" descr="A logo with blue letters and a black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18130" cy="687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098D" w:rsidRPr="004E0250">
      <w:rPr>
        <w:noProof/>
      </w:rPr>
      <mc:AlternateContent>
        <mc:Choice Requires="wps">
          <w:drawing>
            <wp:anchor distT="0" distB="0" distL="114300" distR="114300" simplePos="0" relativeHeight="251660293" behindDoc="0" locked="0" layoutInCell="1" allowOverlap="1" wp14:anchorId="7F97306F" wp14:editId="5C16F744">
              <wp:simplePos x="0" y="0"/>
              <wp:positionH relativeFrom="column">
                <wp:posOffset>9094</wp:posOffset>
              </wp:positionH>
              <wp:positionV relativeFrom="paragraph">
                <wp:posOffset>-51313</wp:posOffset>
              </wp:positionV>
              <wp:extent cx="599813" cy="0"/>
              <wp:effectExtent l="0" t="0" r="10160" b="12700"/>
              <wp:wrapNone/>
              <wp:docPr id="392419017" name="Straight Connector 3924190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9813" cy="0"/>
                      </a:xfrm>
                      <a:prstGeom prst="line">
                        <a:avLst/>
                      </a:prstGeom>
                      <a:ln>
                        <a:solidFill>
                          <a:srgbClr val="00407B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8C5312" id="Straight Connector 392419017" o:spid="_x0000_s1026" alt="&quot;&quot;" style="position:absolute;z-index:25166029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pt,-4.05pt" to="47.95pt,-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" strokecolor="#00407b" strokeweight=".5pt">
              <v:stroke joinstyle="miter"/>
            </v:line>
          </w:pict>
        </mc:Fallback>
      </mc:AlternateContent>
    </w:r>
    <w:r w:rsidR="00A4098D" w:rsidRPr="004E0250">
      <w:t>nga.org.uk</w:t>
    </w:r>
  </w:p>
  <w:p w14:paraId="06BF1A97" w14:textId="665097C9" w:rsidR="00A54BC4" w:rsidRPr="00DB1BEF" w:rsidRDefault="00C53317" w:rsidP="00D17C29">
    <w:pPr>
      <w:pStyle w:val="webaddress"/>
      <w:ind w:right="-30"/>
      <w:rPr>
        <w:rFonts w:ascii="Lexend Deca Light" w:hAnsi="Lexend Deca Light"/>
        <w:b w:val="0"/>
        <w:bCs w:val="0"/>
        <w:color w:val="000000" w:themeColor="text1"/>
        <w:sz w:val="20"/>
        <w:szCs w:val="20"/>
      </w:rPr>
    </w:pPr>
    <w:r w:rsidRPr="00C53317">
      <w:rPr>
        <w:rFonts w:ascii="Lexend Deca Light" w:hAnsi="Lexend Deca Light"/>
        <w:b w:val="0"/>
        <w:bCs w:val="0"/>
        <w:sz w:val="18"/>
        <w:szCs w:val="18"/>
      </w:rPr>
      <w:t>© National Governance Association 202</w:t>
    </w:r>
    <w:r w:rsidR="0005226C">
      <w:rPr>
        <w:rFonts w:ascii="Lexend Deca Light" w:hAnsi="Lexend Deca Light"/>
        <w:b w:val="0"/>
        <w:bCs w:val="0"/>
        <w:sz w:val="18"/>
        <w:szCs w:val="18"/>
      </w:rPr>
      <w:t>5</w:t>
    </w:r>
    <w:r>
      <w:rPr>
        <w:sz w:val="18"/>
        <w:szCs w:val="18"/>
      </w:rPr>
      <w:tab/>
    </w:r>
    <w:r>
      <w:rPr>
        <w:sz w:val="18"/>
        <w:szCs w:val="18"/>
      </w:rPr>
      <w:tab/>
    </w:r>
    <w:r>
      <w:rPr>
        <w:sz w:val="18"/>
        <w:szCs w:val="18"/>
      </w:rPr>
      <w:tab/>
    </w:r>
    <w:r w:rsidR="00DB3B5C">
      <w:rPr>
        <w:sz w:val="18"/>
        <w:szCs w:val="18"/>
      </w:rPr>
      <w:tab/>
    </w:r>
    <w:r w:rsidR="00DB3B5C">
      <w:rPr>
        <w:sz w:val="18"/>
        <w:szCs w:val="18"/>
      </w:rPr>
      <w:tab/>
    </w:r>
    <w:r w:rsidR="00DB3B5C">
      <w:rPr>
        <w:sz w:val="18"/>
        <w:szCs w:val="18"/>
      </w:rPr>
      <w:tab/>
      <w:t xml:space="preserve">   </w:t>
    </w:r>
    <w:r>
      <w:rPr>
        <w:sz w:val="18"/>
        <w:szCs w:val="18"/>
      </w:rPr>
      <w:tab/>
    </w:r>
    <w:r w:rsidR="00DB1BEF" w:rsidRPr="00EF0957">
      <w:rPr>
        <w:rFonts w:ascii="Lexend Deca Light" w:hAnsi="Lexend Deca Light"/>
        <w:b w:val="0"/>
        <w:bCs w:val="0"/>
        <w:color w:val="auto"/>
        <w:sz w:val="20"/>
        <w:szCs w:val="20"/>
      </w:rPr>
      <w:fldChar w:fldCharType="begin"/>
    </w:r>
    <w:r w:rsidR="00DB1BEF" w:rsidRPr="00EF0957">
      <w:rPr>
        <w:rFonts w:ascii="Lexend Deca Light" w:hAnsi="Lexend Deca Light"/>
        <w:b w:val="0"/>
        <w:bCs w:val="0"/>
        <w:color w:val="auto"/>
        <w:sz w:val="20"/>
        <w:szCs w:val="20"/>
      </w:rPr>
      <w:instrText xml:space="preserve"> PAGE   \* MERGEFORMAT </w:instrText>
    </w:r>
    <w:r w:rsidR="00DB1BEF" w:rsidRPr="00EF0957">
      <w:rPr>
        <w:rFonts w:ascii="Lexend Deca Light" w:hAnsi="Lexend Deca Light"/>
        <w:b w:val="0"/>
        <w:bCs w:val="0"/>
        <w:color w:val="auto"/>
        <w:sz w:val="20"/>
        <w:szCs w:val="20"/>
      </w:rPr>
      <w:fldChar w:fldCharType="separate"/>
    </w:r>
    <w:r w:rsidR="00DB1BEF" w:rsidRPr="00EF0957">
      <w:rPr>
        <w:rFonts w:ascii="Lexend Deca Light" w:hAnsi="Lexend Deca Light"/>
        <w:b w:val="0"/>
        <w:bCs w:val="0"/>
        <w:noProof/>
        <w:color w:val="auto"/>
        <w:sz w:val="20"/>
        <w:szCs w:val="20"/>
      </w:rPr>
      <w:t>1</w:t>
    </w:r>
    <w:r w:rsidR="00DB1BEF" w:rsidRPr="00EF0957">
      <w:rPr>
        <w:rFonts w:ascii="Lexend Deca Light" w:hAnsi="Lexend Deca Light"/>
        <w:b w:val="0"/>
        <w:bCs w:val="0"/>
        <w:noProof/>
        <w:color w:val="auto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90720F" w14:textId="445EC1C7" w:rsidR="007B4813" w:rsidRPr="004E0250" w:rsidRDefault="008B5B83" w:rsidP="007B4813">
    <w:pPr>
      <w:pStyle w:val="BodyText1"/>
    </w:pPr>
    <w:r>
      <w:rPr>
        <w:b/>
        <w:bCs/>
        <w:noProof/>
        <w:color w:val="000000" w:themeColor="text1"/>
        <w:sz w:val="20"/>
        <w:szCs w:val="20"/>
        <w14:ligatures w14:val="standardContextual"/>
      </w:rPr>
      <w:drawing>
        <wp:anchor distT="0" distB="0" distL="114300" distR="114300" simplePos="0" relativeHeight="251675653" behindDoc="0" locked="0" layoutInCell="1" allowOverlap="1" wp14:anchorId="1E965629" wp14:editId="0505B1E2">
          <wp:simplePos x="0" y="0"/>
          <wp:positionH relativeFrom="column">
            <wp:posOffset>7146951</wp:posOffset>
          </wp:positionH>
          <wp:positionV relativeFrom="paragraph">
            <wp:posOffset>-51206</wp:posOffset>
          </wp:positionV>
          <wp:extent cx="2818130" cy="687070"/>
          <wp:effectExtent l="0" t="0" r="0" b="0"/>
          <wp:wrapNone/>
          <wp:docPr id="294043617" name="Picture 7" descr="A logo with blue letters and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4043617" name="Picture 7" descr="A logo with blue letters and a black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18130" cy="687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4813" w:rsidRPr="004E0250">
      <w:rPr>
        <w:noProof/>
      </w:rPr>
      <mc:AlternateContent>
        <mc:Choice Requires="wps">
          <w:drawing>
            <wp:anchor distT="0" distB="0" distL="114300" distR="114300" simplePos="0" relativeHeight="251673605" behindDoc="0" locked="0" layoutInCell="1" allowOverlap="1" wp14:anchorId="5985689F" wp14:editId="6E0B8FC0">
              <wp:simplePos x="0" y="0"/>
              <wp:positionH relativeFrom="column">
                <wp:posOffset>9094</wp:posOffset>
              </wp:positionH>
              <wp:positionV relativeFrom="paragraph">
                <wp:posOffset>-51313</wp:posOffset>
              </wp:positionV>
              <wp:extent cx="599813" cy="0"/>
              <wp:effectExtent l="0" t="0" r="10160" b="12700"/>
              <wp:wrapNone/>
              <wp:docPr id="1415390977" name="Straight Connector 141539097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9813" cy="0"/>
                      </a:xfrm>
                      <a:prstGeom prst="line">
                        <a:avLst/>
                      </a:prstGeom>
                      <a:ln>
                        <a:solidFill>
                          <a:srgbClr val="00407B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959BDE2" id="Straight Connector 1415390977" o:spid="_x0000_s1026" alt="&quot;&quot;" style="position:absolute;z-index:25167360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pt,-4.05pt" to="47.95pt,-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" strokecolor="#00407b" strokeweight=".5pt">
              <v:stroke joinstyle="miter"/>
            </v:line>
          </w:pict>
        </mc:Fallback>
      </mc:AlternateContent>
    </w:r>
    <w:r w:rsidR="007B4813" w:rsidRPr="004E0250">
      <w:t>nga.org.uk</w:t>
    </w:r>
  </w:p>
  <w:p w14:paraId="1BCD797D" w14:textId="023CBD86" w:rsidR="00A24ED9" w:rsidRPr="007B4813" w:rsidRDefault="007B4813" w:rsidP="007B4813">
    <w:pPr>
      <w:pStyle w:val="BodyText1"/>
    </w:pPr>
    <w:r w:rsidRPr="007B4813">
      <w:rPr>
        <w:color w:val="00407B" w:themeColor="accent1"/>
        <w:sz w:val="18"/>
        <w:szCs w:val="18"/>
      </w:rPr>
      <w:t>© National Governance Association 202</w:t>
    </w:r>
    <w:r w:rsidR="0005226C">
      <w:rPr>
        <w:color w:val="00407B" w:themeColor="accent1"/>
        <w:sz w:val="18"/>
        <w:szCs w:val="18"/>
      </w:rPr>
      <w:t>5</w:t>
    </w:r>
    <w:r w:rsidRPr="007B4813">
      <w:rPr>
        <w:color w:val="00407B" w:themeColor="accent1"/>
        <w:sz w:val="18"/>
        <w:szCs w:val="18"/>
      </w:rPr>
      <w:tab/>
    </w:r>
    <w:r w:rsidR="0012679D" w:rsidRPr="003430D3">
      <w:tab/>
    </w:r>
    <w:r w:rsidR="0012679D" w:rsidRPr="003430D3">
      <w:tab/>
    </w:r>
    <w:r w:rsidR="0012679D" w:rsidRPr="003430D3">
      <w:tab/>
    </w:r>
    <w:r w:rsidR="0012679D" w:rsidRPr="003430D3">
      <w:tab/>
    </w:r>
    <w:r w:rsidR="0012679D" w:rsidRPr="003430D3">
      <w:tab/>
    </w:r>
    <w:r w:rsidR="0012679D" w:rsidRPr="003430D3">
      <w:tab/>
    </w:r>
    <w:r w:rsidR="0012679D" w:rsidRPr="003430D3">
      <w:tab/>
    </w:r>
    <w:r w:rsidR="0012679D" w:rsidRPr="003430D3">
      <w:tab/>
    </w:r>
    <w:r w:rsidR="0012679D" w:rsidRPr="003430D3">
      <w:tab/>
    </w:r>
    <w:r w:rsidR="0012679D" w:rsidRPr="003430D3">
      <w:tab/>
    </w:r>
    <w:r w:rsidR="0012679D" w:rsidRPr="003430D3">
      <w:tab/>
    </w:r>
    <w:r w:rsidR="0012679D" w:rsidRPr="003430D3">
      <w:tab/>
    </w:r>
    <w:r w:rsidR="0012679D" w:rsidRPr="003430D3">
      <w:tab/>
    </w:r>
    <w:r w:rsidR="0012679D" w:rsidRPr="003430D3"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1002B9" w14:textId="77777777" w:rsidR="007334FD" w:rsidRDefault="007334FD" w:rsidP="00AD32FB">
      <w:pPr>
        <w:spacing w:after="0" w:line="240" w:lineRule="auto"/>
      </w:pPr>
      <w:r>
        <w:separator/>
      </w:r>
    </w:p>
  </w:footnote>
  <w:footnote w:type="continuationSeparator" w:id="0">
    <w:p w14:paraId="0BA1A576" w14:textId="77777777" w:rsidR="007334FD" w:rsidRDefault="007334FD" w:rsidP="00AD32FB">
      <w:pPr>
        <w:spacing w:after="0" w:line="240" w:lineRule="auto"/>
      </w:pPr>
      <w:r>
        <w:continuationSeparator/>
      </w:r>
    </w:p>
  </w:footnote>
  <w:footnote w:type="continuationNotice" w:id="1">
    <w:p w14:paraId="0E98A40B" w14:textId="77777777" w:rsidR="007334FD" w:rsidRDefault="007334F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3CD9D7" w14:textId="77777777" w:rsidR="0005226C" w:rsidRDefault="000522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9F3B48" w14:textId="24703B49" w:rsidR="00A54BC4" w:rsidRDefault="00924E72">
    <w:pPr>
      <w:pStyle w:val="Header"/>
    </w:pPr>
    <w:r>
      <w:rPr>
        <w:rFonts w:ascii="New Kansas SemiBold" w:hAnsi="New Kansas SemiBold" w:cs="Open Sans Semibold"/>
        <w:b/>
        <w:bCs/>
        <w:noProof/>
        <w:color w:val="013B71"/>
        <w:sz w:val="64"/>
        <w:szCs w:val="64"/>
        <w:lang w:val="en-US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1565B7B5" wp14:editId="27E89DC5">
              <wp:simplePos x="0" y="0"/>
              <wp:positionH relativeFrom="column">
                <wp:posOffset>-504526</wp:posOffset>
              </wp:positionH>
              <wp:positionV relativeFrom="page">
                <wp:posOffset>4482</wp:posOffset>
              </wp:positionV>
              <wp:extent cx="1779270" cy="1178859"/>
              <wp:effectExtent l="0" t="0" r="0" b="0"/>
              <wp:wrapNone/>
              <wp:docPr id="13" name="Rectangle 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79270" cy="1178859"/>
                      </a:xfrm>
                      <a:prstGeom prst="rect">
                        <a:avLst/>
                      </a:prstGeom>
                      <a:blipFill>
                        <a:blip r:embed="rId1"/>
                        <a:srcRect/>
                        <a:stretch>
                          <a:fillRect t="2" r="-322502" b="-50179"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C980C77" id="Rectangle 13" o:spid="_x0000_s1026" alt="&quot;&quot;" style="position:absolute;margin-left:-39.75pt;margin-top:.35pt;width:140.1pt;height:92.8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" stroked="f" strokeweight="1pt">
              <v:fill r:id="rId2" o:title="" recolor="t" rotate="t" type="frame"/>
              <w10:wrap anchory="page"/>
            </v:rect>
          </w:pict>
        </mc:Fallback>
      </mc:AlternateContent>
    </w:r>
    <w:r>
      <w:rPr>
        <w:rFonts w:ascii="New Kansas SemiBold" w:hAnsi="New Kansas SemiBold" w:cs="Open Sans Semibold"/>
        <w:b/>
        <w:bCs/>
        <w:noProof/>
        <w:color w:val="013B71"/>
        <w:sz w:val="64"/>
        <w:szCs w:val="64"/>
        <w:lang w:val="en-US"/>
      </w:rPr>
      <mc:AlternateContent>
        <mc:Choice Requires="wps">
          <w:drawing>
            <wp:anchor distT="0" distB="0" distL="114300" distR="114300" simplePos="0" relativeHeight="251671557" behindDoc="1" locked="0" layoutInCell="1" allowOverlap="1" wp14:anchorId="0B2F4789" wp14:editId="057BFA7E">
              <wp:simplePos x="0" y="0"/>
              <wp:positionH relativeFrom="page">
                <wp:posOffset>9036424</wp:posOffset>
              </wp:positionH>
              <wp:positionV relativeFrom="page">
                <wp:posOffset>8965</wp:posOffset>
              </wp:positionV>
              <wp:extent cx="1651000" cy="1770380"/>
              <wp:effectExtent l="0" t="0" r="6350" b="0"/>
              <wp:wrapNone/>
              <wp:docPr id="1288911832" name="Rectangle 128891183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651000" cy="1770380"/>
                      </a:xfrm>
                      <a:prstGeom prst="rect">
                        <a:avLst/>
                      </a:prstGeom>
                      <a:blipFill>
                        <a:blip r:embed="rId1"/>
                        <a:srcRect/>
                        <a:stretch>
                          <a:fillRect l="-355384"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4007B8A0" id="Rectangle 1288911832" o:spid="_x0000_s1026" alt="&quot;&quot;" style="position:absolute;margin-left:711.55pt;margin-top:.7pt;width:130pt;height:139.4pt;z-index:-251644923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" stroked="f" strokeweight="1pt">
              <v:fill r:id="rId2" o:title="" recolor="t" rotate="t" type="frame"/>
              <w10:wrap anchorx="page" anchory="page"/>
            </v:rect>
          </w:pict>
        </mc:Fallback>
      </mc:AlternateContent>
    </w:r>
    <w:r w:rsidR="00BE73B5" w:rsidRPr="00BE73B5">
      <w:rPr>
        <w:rFonts w:eastAsia="Calibri" w:cs="Arial"/>
        <w:noProof/>
      </w:rPr>
      <w:drawing>
        <wp:anchor distT="0" distB="0" distL="114300" distR="114300" simplePos="0" relativeHeight="251658242" behindDoc="1" locked="0" layoutInCell="1" allowOverlap="1" wp14:anchorId="22E39DF1" wp14:editId="41BF4B9B">
          <wp:simplePos x="0" y="0"/>
          <wp:positionH relativeFrom="column">
            <wp:posOffset>0</wp:posOffset>
          </wp:positionH>
          <wp:positionV relativeFrom="page">
            <wp:posOffset>515474</wp:posOffset>
          </wp:positionV>
          <wp:extent cx="935990" cy="377190"/>
          <wp:effectExtent l="0" t="0" r="3810" b="3810"/>
          <wp:wrapNone/>
          <wp:docPr id="2047302322" name="Picture 20473023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5990" cy="3771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4533EE" w14:textId="60C6F5D2" w:rsidR="003C32E1" w:rsidRDefault="00A271FE" w:rsidP="001B117B">
    <w:pPr>
      <w:pStyle w:val="BodyText1"/>
    </w:pPr>
    <w:r>
      <w:rPr>
        <w:rFonts w:ascii="New Kansas SemiBold" w:hAnsi="New Kansas SemiBold" w:cs="Open Sans Semibold"/>
        <w:b/>
        <w:bCs/>
        <w:noProof/>
        <w:color w:val="013B71"/>
        <w:sz w:val="64"/>
        <w:szCs w:val="64"/>
      </w:rPr>
      <mc:AlternateContent>
        <mc:Choice Requires="wps">
          <w:drawing>
            <wp:anchor distT="0" distB="0" distL="114300" distR="114300" simplePos="0" relativeHeight="251666437" behindDoc="1" locked="0" layoutInCell="1" allowOverlap="1" wp14:anchorId="32BE9F8A" wp14:editId="55A46A29">
              <wp:simplePos x="0" y="0"/>
              <wp:positionH relativeFrom="page">
                <wp:align>right</wp:align>
              </wp:positionH>
              <wp:positionV relativeFrom="page">
                <wp:posOffset>1996</wp:posOffset>
              </wp:positionV>
              <wp:extent cx="1631859" cy="1770380"/>
              <wp:effectExtent l="0" t="0" r="6985" b="0"/>
              <wp:wrapNone/>
              <wp:docPr id="375957889" name="Rectangle 37595788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631859" cy="1770380"/>
                      </a:xfrm>
                      <a:prstGeom prst="rect">
                        <a:avLst/>
                      </a:prstGeom>
                      <a:blipFill>
                        <a:blip r:embed="rId1"/>
                        <a:srcRect/>
                        <a:stretch>
                          <a:fillRect l="-360704"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00403FFC" id="Rectangle 375957889" o:spid="_x0000_s1026" alt="&quot;&quot;" style="position:absolute;margin-left:77.3pt;margin-top:.15pt;width:128.5pt;height:139.4pt;z-index:-251650043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page;mso-width-percent:0;mso-width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" stroked="f" strokeweight="1pt">
              <v:fill r:id="rId2" o:title="" recolor="t" rotate="t" type="frame"/>
              <w10:wrap anchorx="page" anchory="page"/>
            </v:rect>
          </w:pict>
        </mc:Fallback>
      </mc:AlternateContent>
    </w:r>
    <w:r w:rsidR="003C6E00" w:rsidRPr="00687CAB">
      <w:rPr>
        <w:rFonts w:ascii="Calibri" w:hAnsi="Calibri" w:cs="Calibri"/>
        <w:noProof/>
      </w:rPr>
      <w:drawing>
        <wp:anchor distT="0" distB="0" distL="114300" distR="114300" simplePos="0" relativeHeight="251668485" behindDoc="1" locked="0" layoutInCell="1" allowOverlap="1" wp14:anchorId="7A7A80C6" wp14:editId="21475154">
          <wp:simplePos x="0" y="0"/>
          <wp:positionH relativeFrom="column">
            <wp:posOffset>10795</wp:posOffset>
          </wp:positionH>
          <wp:positionV relativeFrom="page">
            <wp:posOffset>403225</wp:posOffset>
          </wp:positionV>
          <wp:extent cx="1842247" cy="742398"/>
          <wp:effectExtent l="0" t="0" r="5715" b="635"/>
          <wp:wrapNone/>
          <wp:docPr id="742198464" name="Picture 74219846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2247" cy="7423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C32E1">
      <w:tab/>
    </w:r>
    <w:r w:rsidR="003C32E1"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49FA93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4EEBF7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9FC0F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1403D7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A4C4CD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05A9EE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A683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43475F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18281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1CA0E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F570B24"/>
    <w:multiLevelType w:val="hybridMultilevel"/>
    <w:tmpl w:val="4FC6CBB2"/>
    <w:lvl w:ilvl="0" w:tplc="5996510E">
      <w:start w:val="1"/>
      <w:numFmt w:val="decimal"/>
      <w:lvlText w:val="%1)"/>
      <w:lvlJc w:val="left"/>
      <w:pPr>
        <w:ind w:left="360" w:hanging="360"/>
      </w:pPr>
      <w:rPr>
        <w:rFonts w:ascii="Lexend Deca Light" w:hAnsi="Lexend Deca Light" w:hint="default"/>
        <w:b/>
        <w:bCs/>
        <w:color w:val="40D1BB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FAA6D96"/>
    <w:multiLevelType w:val="hybridMultilevel"/>
    <w:tmpl w:val="D2324140"/>
    <w:lvl w:ilvl="0" w:tplc="DE0ADB50">
      <w:start w:val="1"/>
      <w:numFmt w:val="bullet"/>
      <w:lvlText w:val="n"/>
      <w:lvlJc w:val="left"/>
      <w:pPr>
        <w:ind w:left="284" w:hanging="284"/>
      </w:pPr>
      <w:rPr>
        <w:rFonts w:ascii="Wingdings" w:hAnsi="Wingdings" w:hint="default"/>
        <w:b w:val="0"/>
        <w:i w:val="0"/>
        <w:color w:val="0563C1"/>
        <w:sz w:val="20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EA1B63"/>
    <w:multiLevelType w:val="hybridMultilevel"/>
    <w:tmpl w:val="9E3CDD4C"/>
    <w:lvl w:ilvl="0" w:tplc="34589F98">
      <w:start w:val="1"/>
      <w:numFmt w:val="bullet"/>
      <w:pStyle w:val="Bodysmallbullets"/>
      <w:lvlText w:val=""/>
      <w:lvlJc w:val="left"/>
      <w:pPr>
        <w:ind w:left="227" w:hanging="227"/>
      </w:pPr>
      <w:rPr>
        <w:rFonts w:ascii="Symbol" w:hAnsi="Symbo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E22DFF"/>
    <w:multiLevelType w:val="hybridMultilevel"/>
    <w:tmpl w:val="AF723D44"/>
    <w:lvl w:ilvl="0" w:tplc="2E248992">
      <w:start w:val="1"/>
      <w:numFmt w:val="bullet"/>
      <w:pStyle w:val="Bullettext"/>
      <w:lvlText w:val=""/>
      <w:lvlJc w:val="left"/>
      <w:pPr>
        <w:ind w:left="284" w:hanging="284"/>
      </w:pPr>
      <w:rPr>
        <w:rFonts w:ascii="Wingdings" w:hAnsi="Wingdings" w:hint="default"/>
        <w:b w:val="0"/>
        <w:i w:val="0"/>
        <w:color w:val="00407B"/>
        <w:sz w:val="20"/>
        <w:szCs w:val="1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3228B2"/>
    <w:multiLevelType w:val="hybridMultilevel"/>
    <w:tmpl w:val="46663AFC"/>
    <w:lvl w:ilvl="0" w:tplc="E9285ECC">
      <w:start w:val="1"/>
      <w:numFmt w:val="bullet"/>
      <w:pStyle w:val="Bodytextbullets"/>
      <w:lvlText w:val=""/>
      <w:lvlJc w:val="left"/>
      <w:pPr>
        <w:ind w:left="360" w:hanging="360"/>
      </w:pPr>
      <w:rPr>
        <w:rFonts w:ascii="Symbol" w:hAnsi="Symbol" w:hint="default"/>
        <w:color w:val="40D1B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3233870">
    <w:abstractNumId w:val="14"/>
  </w:num>
  <w:num w:numId="2" w16cid:durableId="64186208">
    <w:abstractNumId w:val="12"/>
  </w:num>
  <w:num w:numId="3" w16cid:durableId="1599751426">
    <w:abstractNumId w:val="11"/>
  </w:num>
  <w:num w:numId="4" w16cid:durableId="1567765212">
    <w:abstractNumId w:val="13"/>
  </w:num>
  <w:num w:numId="5" w16cid:durableId="53244085">
    <w:abstractNumId w:val="0"/>
  </w:num>
  <w:num w:numId="6" w16cid:durableId="926301929">
    <w:abstractNumId w:val="1"/>
  </w:num>
  <w:num w:numId="7" w16cid:durableId="735590837">
    <w:abstractNumId w:val="2"/>
  </w:num>
  <w:num w:numId="8" w16cid:durableId="61367412">
    <w:abstractNumId w:val="3"/>
  </w:num>
  <w:num w:numId="9" w16cid:durableId="72699873">
    <w:abstractNumId w:val="8"/>
  </w:num>
  <w:num w:numId="10" w16cid:durableId="284235665">
    <w:abstractNumId w:val="4"/>
  </w:num>
  <w:num w:numId="11" w16cid:durableId="2046320347">
    <w:abstractNumId w:val="5"/>
  </w:num>
  <w:num w:numId="12" w16cid:durableId="1441988983">
    <w:abstractNumId w:val="6"/>
  </w:num>
  <w:num w:numId="13" w16cid:durableId="991375424">
    <w:abstractNumId w:val="7"/>
  </w:num>
  <w:num w:numId="14" w16cid:durableId="1148400055">
    <w:abstractNumId w:val="9"/>
  </w:num>
  <w:num w:numId="15" w16cid:durableId="1579049674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0MTYxNDYyM7Q0NzVS0lEKTi0uzszPAykwqQUAjRsVkiwAAAA="/>
  </w:docVars>
  <w:rsids>
    <w:rsidRoot w:val="00AD32FB"/>
    <w:rsid w:val="00001E57"/>
    <w:rsid w:val="00003B6E"/>
    <w:rsid w:val="000054EB"/>
    <w:rsid w:val="00012AFF"/>
    <w:rsid w:val="00020CBF"/>
    <w:rsid w:val="0002308E"/>
    <w:rsid w:val="00024F0B"/>
    <w:rsid w:val="00037D91"/>
    <w:rsid w:val="00040CB2"/>
    <w:rsid w:val="00043206"/>
    <w:rsid w:val="0005226C"/>
    <w:rsid w:val="000526B2"/>
    <w:rsid w:val="00055696"/>
    <w:rsid w:val="00067FC8"/>
    <w:rsid w:val="0007466D"/>
    <w:rsid w:val="00081DE7"/>
    <w:rsid w:val="00085D3F"/>
    <w:rsid w:val="000A2D6E"/>
    <w:rsid w:val="000F206F"/>
    <w:rsid w:val="000F62ED"/>
    <w:rsid w:val="00100991"/>
    <w:rsid w:val="00112B19"/>
    <w:rsid w:val="00112BA4"/>
    <w:rsid w:val="0011654E"/>
    <w:rsid w:val="001251FF"/>
    <w:rsid w:val="0012679D"/>
    <w:rsid w:val="001353D5"/>
    <w:rsid w:val="0014627C"/>
    <w:rsid w:val="00146BFD"/>
    <w:rsid w:val="00153617"/>
    <w:rsid w:val="0015723F"/>
    <w:rsid w:val="00162132"/>
    <w:rsid w:val="00172388"/>
    <w:rsid w:val="00172FC5"/>
    <w:rsid w:val="0017704C"/>
    <w:rsid w:val="00180AE5"/>
    <w:rsid w:val="001836F6"/>
    <w:rsid w:val="00195BFA"/>
    <w:rsid w:val="001A0F57"/>
    <w:rsid w:val="001A6E78"/>
    <w:rsid w:val="001A7100"/>
    <w:rsid w:val="001B117B"/>
    <w:rsid w:val="001B38BE"/>
    <w:rsid w:val="001C38C7"/>
    <w:rsid w:val="001C4295"/>
    <w:rsid w:val="001D0BCD"/>
    <w:rsid w:val="001D2CF8"/>
    <w:rsid w:val="001D3B86"/>
    <w:rsid w:val="001D5F72"/>
    <w:rsid w:val="001D7ED5"/>
    <w:rsid w:val="001E0CFE"/>
    <w:rsid w:val="001E1571"/>
    <w:rsid w:val="001E1CFD"/>
    <w:rsid w:val="001E3A18"/>
    <w:rsid w:val="001F03F8"/>
    <w:rsid w:val="001F1370"/>
    <w:rsid w:val="001F51D7"/>
    <w:rsid w:val="00207EDA"/>
    <w:rsid w:val="002104EE"/>
    <w:rsid w:val="002118F6"/>
    <w:rsid w:val="0023062D"/>
    <w:rsid w:val="002349B0"/>
    <w:rsid w:val="00245697"/>
    <w:rsid w:val="00263AA9"/>
    <w:rsid w:val="002757DF"/>
    <w:rsid w:val="002846D8"/>
    <w:rsid w:val="0028660B"/>
    <w:rsid w:val="002876BD"/>
    <w:rsid w:val="002911F1"/>
    <w:rsid w:val="002928F3"/>
    <w:rsid w:val="002A0CA8"/>
    <w:rsid w:val="002A22C7"/>
    <w:rsid w:val="002A4580"/>
    <w:rsid w:val="002B0AA8"/>
    <w:rsid w:val="002B4B30"/>
    <w:rsid w:val="002B6E0E"/>
    <w:rsid w:val="002C3625"/>
    <w:rsid w:val="002C4A57"/>
    <w:rsid w:val="002D18FF"/>
    <w:rsid w:val="002D1A42"/>
    <w:rsid w:val="002D7510"/>
    <w:rsid w:val="0030636B"/>
    <w:rsid w:val="00312704"/>
    <w:rsid w:val="00333061"/>
    <w:rsid w:val="0033312B"/>
    <w:rsid w:val="00340765"/>
    <w:rsid w:val="003430D3"/>
    <w:rsid w:val="00344C97"/>
    <w:rsid w:val="00351CEF"/>
    <w:rsid w:val="00354337"/>
    <w:rsid w:val="00362EE3"/>
    <w:rsid w:val="00377456"/>
    <w:rsid w:val="00393FA5"/>
    <w:rsid w:val="003A2927"/>
    <w:rsid w:val="003B5E7D"/>
    <w:rsid w:val="003C1923"/>
    <w:rsid w:val="003C32E1"/>
    <w:rsid w:val="003C3301"/>
    <w:rsid w:val="003C6E00"/>
    <w:rsid w:val="003D7076"/>
    <w:rsid w:val="003E3F29"/>
    <w:rsid w:val="003E5221"/>
    <w:rsid w:val="004100B4"/>
    <w:rsid w:val="00412113"/>
    <w:rsid w:val="004126C4"/>
    <w:rsid w:val="00420BAB"/>
    <w:rsid w:val="00430069"/>
    <w:rsid w:val="004370A7"/>
    <w:rsid w:val="00446850"/>
    <w:rsid w:val="004525DD"/>
    <w:rsid w:val="0046422E"/>
    <w:rsid w:val="004674E2"/>
    <w:rsid w:val="0048074D"/>
    <w:rsid w:val="004821DD"/>
    <w:rsid w:val="004829FF"/>
    <w:rsid w:val="0049464F"/>
    <w:rsid w:val="00495253"/>
    <w:rsid w:val="00496519"/>
    <w:rsid w:val="004A5D89"/>
    <w:rsid w:val="004B32C0"/>
    <w:rsid w:val="004D12D3"/>
    <w:rsid w:val="004D25D6"/>
    <w:rsid w:val="004D666A"/>
    <w:rsid w:val="004D6C9F"/>
    <w:rsid w:val="004E0250"/>
    <w:rsid w:val="004E1A84"/>
    <w:rsid w:val="004E20F3"/>
    <w:rsid w:val="004E36AD"/>
    <w:rsid w:val="004E4E33"/>
    <w:rsid w:val="004E662C"/>
    <w:rsid w:val="004F685D"/>
    <w:rsid w:val="00501709"/>
    <w:rsid w:val="005040B5"/>
    <w:rsid w:val="00504AF1"/>
    <w:rsid w:val="00510035"/>
    <w:rsid w:val="00514FC1"/>
    <w:rsid w:val="00523381"/>
    <w:rsid w:val="00523AD2"/>
    <w:rsid w:val="005253FE"/>
    <w:rsid w:val="00525461"/>
    <w:rsid w:val="005364BC"/>
    <w:rsid w:val="005427A0"/>
    <w:rsid w:val="0055505B"/>
    <w:rsid w:val="0056798C"/>
    <w:rsid w:val="00570A9A"/>
    <w:rsid w:val="00571724"/>
    <w:rsid w:val="005755D6"/>
    <w:rsid w:val="005835F3"/>
    <w:rsid w:val="00584451"/>
    <w:rsid w:val="00592098"/>
    <w:rsid w:val="00593E58"/>
    <w:rsid w:val="005A03FC"/>
    <w:rsid w:val="005A5F1B"/>
    <w:rsid w:val="005B6B32"/>
    <w:rsid w:val="005C785B"/>
    <w:rsid w:val="005D3554"/>
    <w:rsid w:val="005D77DE"/>
    <w:rsid w:val="005E2E6F"/>
    <w:rsid w:val="005E6E5F"/>
    <w:rsid w:val="00607E6D"/>
    <w:rsid w:val="00612C44"/>
    <w:rsid w:val="00621501"/>
    <w:rsid w:val="006362FA"/>
    <w:rsid w:val="0064786F"/>
    <w:rsid w:val="00647F0C"/>
    <w:rsid w:val="006539F9"/>
    <w:rsid w:val="006615B9"/>
    <w:rsid w:val="006818BF"/>
    <w:rsid w:val="00695145"/>
    <w:rsid w:val="006A076B"/>
    <w:rsid w:val="006B06EB"/>
    <w:rsid w:val="006B27CD"/>
    <w:rsid w:val="006C7222"/>
    <w:rsid w:val="006D6883"/>
    <w:rsid w:val="006D6FF6"/>
    <w:rsid w:val="006E2A91"/>
    <w:rsid w:val="006E3FF0"/>
    <w:rsid w:val="00707B40"/>
    <w:rsid w:val="007160EC"/>
    <w:rsid w:val="00732E71"/>
    <w:rsid w:val="007334FD"/>
    <w:rsid w:val="0079352B"/>
    <w:rsid w:val="007949A4"/>
    <w:rsid w:val="007949C3"/>
    <w:rsid w:val="007A607E"/>
    <w:rsid w:val="007B08D9"/>
    <w:rsid w:val="007B4813"/>
    <w:rsid w:val="007B7ACF"/>
    <w:rsid w:val="007C62F1"/>
    <w:rsid w:val="007D5270"/>
    <w:rsid w:val="007E1DF4"/>
    <w:rsid w:val="007F2368"/>
    <w:rsid w:val="007F27E2"/>
    <w:rsid w:val="00801617"/>
    <w:rsid w:val="00813055"/>
    <w:rsid w:val="00816EBB"/>
    <w:rsid w:val="008204CC"/>
    <w:rsid w:val="008236C2"/>
    <w:rsid w:val="00833479"/>
    <w:rsid w:val="008335CC"/>
    <w:rsid w:val="0084363A"/>
    <w:rsid w:val="00847825"/>
    <w:rsid w:val="008541B1"/>
    <w:rsid w:val="0086557A"/>
    <w:rsid w:val="008823DA"/>
    <w:rsid w:val="008828EB"/>
    <w:rsid w:val="00882AE1"/>
    <w:rsid w:val="008854BE"/>
    <w:rsid w:val="0089711F"/>
    <w:rsid w:val="00897C26"/>
    <w:rsid w:val="008A0F56"/>
    <w:rsid w:val="008A2DB7"/>
    <w:rsid w:val="008A437E"/>
    <w:rsid w:val="008A5C6B"/>
    <w:rsid w:val="008B3F2A"/>
    <w:rsid w:val="008B5B83"/>
    <w:rsid w:val="008C0537"/>
    <w:rsid w:val="008E203F"/>
    <w:rsid w:val="008E2C13"/>
    <w:rsid w:val="008E3AA4"/>
    <w:rsid w:val="008E4468"/>
    <w:rsid w:val="008F6AE0"/>
    <w:rsid w:val="00900DB9"/>
    <w:rsid w:val="00910871"/>
    <w:rsid w:val="0092179F"/>
    <w:rsid w:val="00924E72"/>
    <w:rsid w:val="0093331A"/>
    <w:rsid w:val="00934F3D"/>
    <w:rsid w:val="00941E86"/>
    <w:rsid w:val="00957E12"/>
    <w:rsid w:val="00977204"/>
    <w:rsid w:val="009775DC"/>
    <w:rsid w:val="0098538C"/>
    <w:rsid w:val="009915AD"/>
    <w:rsid w:val="00992D59"/>
    <w:rsid w:val="009A55D0"/>
    <w:rsid w:val="009A7FC5"/>
    <w:rsid w:val="009B268C"/>
    <w:rsid w:val="009B7098"/>
    <w:rsid w:val="009C6CC3"/>
    <w:rsid w:val="009E0031"/>
    <w:rsid w:val="009E1C1D"/>
    <w:rsid w:val="009E431D"/>
    <w:rsid w:val="009E4AF8"/>
    <w:rsid w:val="00A028D4"/>
    <w:rsid w:val="00A079F1"/>
    <w:rsid w:val="00A124BE"/>
    <w:rsid w:val="00A13848"/>
    <w:rsid w:val="00A23E66"/>
    <w:rsid w:val="00A24ED9"/>
    <w:rsid w:val="00A25306"/>
    <w:rsid w:val="00A26B40"/>
    <w:rsid w:val="00A271FE"/>
    <w:rsid w:val="00A4098D"/>
    <w:rsid w:val="00A478A8"/>
    <w:rsid w:val="00A51B64"/>
    <w:rsid w:val="00A52CF6"/>
    <w:rsid w:val="00A5404F"/>
    <w:rsid w:val="00A54BC4"/>
    <w:rsid w:val="00A565E9"/>
    <w:rsid w:val="00A62589"/>
    <w:rsid w:val="00A67408"/>
    <w:rsid w:val="00A715B0"/>
    <w:rsid w:val="00A87A9F"/>
    <w:rsid w:val="00A909CB"/>
    <w:rsid w:val="00A92876"/>
    <w:rsid w:val="00AA3237"/>
    <w:rsid w:val="00AB3BCF"/>
    <w:rsid w:val="00AC3FC1"/>
    <w:rsid w:val="00AC4BAC"/>
    <w:rsid w:val="00AC5A80"/>
    <w:rsid w:val="00AD02A7"/>
    <w:rsid w:val="00AD32FB"/>
    <w:rsid w:val="00AD34FF"/>
    <w:rsid w:val="00AD5043"/>
    <w:rsid w:val="00AE0367"/>
    <w:rsid w:val="00B23765"/>
    <w:rsid w:val="00B30BFA"/>
    <w:rsid w:val="00B31DE3"/>
    <w:rsid w:val="00B32E69"/>
    <w:rsid w:val="00B34F89"/>
    <w:rsid w:val="00B360C2"/>
    <w:rsid w:val="00B47B6E"/>
    <w:rsid w:val="00B51A1C"/>
    <w:rsid w:val="00B53264"/>
    <w:rsid w:val="00B77211"/>
    <w:rsid w:val="00B83316"/>
    <w:rsid w:val="00B83777"/>
    <w:rsid w:val="00BA078F"/>
    <w:rsid w:val="00BA313D"/>
    <w:rsid w:val="00BB00C2"/>
    <w:rsid w:val="00BB7529"/>
    <w:rsid w:val="00BC1548"/>
    <w:rsid w:val="00BC5F06"/>
    <w:rsid w:val="00BD6C48"/>
    <w:rsid w:val="00BE6766"/>
    <w:rsid w:val="00BE73B5"/>
    <w:rsid w:val="00C05C03"/>
    <w:rsid w:val="00C11369"/>
    <w:rsid w:val="00C13CF3"/>
    <w:rsid w:val="00C14D41"/>
    <w:rsid w:val="00C30A4F"/>
    <w:rsid w:val="00C322FF"/>
    <w:rsid w:val="00C41248"/>
    <w:rsid w:val="00C53317"/>
    <w:rsid w:val="00C54172"/>
    <w:rsid w:val="00C55639"/>
    <w:rsid w:val="00C5654C"/>
    <w:rsid w:val="00C66D40"/>
    <w:rsid w:val="00C70F08"/>
    <w:rsid w:val="00C7171A"/>
    <w:rsid w:val="00C74136"/>
    <w:rsid w:val="00C903DC"/>
    <w:rsid w:val="00C9113C"/>
    <w:rsid w:val="00CA0C3E"/>
    <w:rsid w:val="00CB0D17"/>
    <w:rsid w:val="00CB15D9"/>
    <w:rsid w:val="00CB1C72"/>
    <w:rsid w:val="00CB232C"/>
    <w:rsid w:val="00CB441B"/>
    <w:rsid w:val="00CC0E8C"/>
    <w:rsid w:val="00CC25B9"/>
    <w:rsid w:val="00CD03F1"/>
    <w:rsid w:val="00CD0AF4"/>
    <w:rsid w:val="00CD5FE1"/>
    <w:rsid w:val="00CE226E"/>
    <w:rsid w:val="00CE268B"/>
    <w:rsid w:val="00D04A69"/>
    <w:rsid w:val="00D15FE9"/>
    <w:rsid w:val="00D17C29"/>
    <w:rsid w:val="00D2602D"/>
    <w:rsid w:val="00D36FA8"/>
    <w:rsid w:val="00D42E9D"/>
    <w:rsid w:val="00D53ABD"/>
    <w:rsid w:val="00D55576"/>
    <w:rsid w:val="00D60610"/>
    <w:rsid w:val="00D701DD"/>
    <w:rsid w:val="00D8471D"/>
    <w:rsid w:val="00D90FF4"/>
    <w:rsid w:val="00DB1BEF"/>
    <w:rsid w:val="00DB3B5C"/>
    <w:rsid w:val="00DB514E"/>
    <w:rsid w:val="00DB7D8C"/>
    <w:rsid w:val="00DC0670"/>
    <w:rsid w:val="00DC1D6E"/>
    <w:rsid w:val="00DC58B1"/>
    <w:rsid w:val="00DD0FC1"/>
    <w:rsid w:val="00DD7DED"/>
    <w:rsid w:val="00DE172B"/>
    <w:rsid w:val="00DE40E4"/>
    <w:rsid w:val="00DF0F0E"/>
    <w:rsid w:val="00DF1811"/>
    <w:rsid w:val="00E00184"/>
    <w:rsid w:val="00E043E9"/>
    <w:rsid w:val="00E31BC6"/>
    <w:rsid w:val="00E326A4"/>
    <w:rsid w:val="00E33909"/>
    <w:rsid w:val="00E36C8A"/>
    <w:rsid w:val="00E377F0"/>
    <w:rsid w:val="00E40B41"/>
    <w:rsid w:val="00E452D7"/>
    <w:rsid w:val="00E54A5F"/>
    <w:rsid w:val="00E576B9"/>
    <w:rsid w:val="00E57B2B"/>
    <w:rsid w:val="00E63D2B"/>
    <w:rsid w:val="00E723F4"/>
    <w:rsid w:val="00E80063"/>
    <w:rsid w:val="00E92451"/>
    <w:rsid w:val="00EA4B8D"/>
    <w:rsid w:val="00EC0B36"/>
    <w:rsid w:val="00ED13E4"/>
    <w:rsid w:val="00ED64D6"/>
    <w:rsid w:val="00EE39E9"/>
    <w:rsid w:val="00EE7361"/>
    <w:rsid w:val="00EF0957"/>
    <w:rsid w:val="00EF33CE"/>
    <w:rsid w:val="00F00F57"/>
    <w:rsid w:val="00F07F91"/>
    <w:rsid w:val="00F22E23"/>
    <w:rsid w:val="00F3212D"/>
    <w:rsid w:val="00F4360E"/>
    <w:rsid w:val="00F5428F"/>
    <w:rsid w:val="00F66D3A"/>
    <w:rsid w:val="00F912CD"/>
    <w:rsid w:val="00F93B29"/>
    <w:rsid w:val="00F95C65"/>
    <w:rsid w:val="00FD445A"/>
    <w:rsid w:val="00FE3791"/>
    <w:rsid w:val="00FF2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DD6934"/>
  <w15:chartTrackingRefBased/>
  <w15:docId w15:val="{A0F459D1-C283-2E44-818B-CD0F81DF5F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92D59"/>
    <w:pPr>
      <w:spacing w:after="160" w:line="259" w:lineRule="auto"/>
    </w:pPr>
    <w:rPr>
      <w:rFonts w:ascii="Lexend Deca Light" w:hAnsi="Lexend Deca Light"/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5576"/>
    <w:pPr>
      <w:keepNext/>
      <w:keepLines/>
      <w:spacing w:before="240" w:after="120" w:line="240" w:lineRule="auto"/>
      <w:outlineLvl w:val="0"/>
    </w:pPr>
    <w:rPr>
      <w:rFonts w:ascii="New Kansas SemiBold" w:eastAsiaTheme="majorEastAsia" w:hAnsi="New Kansas SemiBold" w:cstheme="majorBidi"/>
      <w:color w:val="00407B" w:themeColor="accent1"/>
      <w:sz w:val="6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17B"/>
    <w:pPr>
      <w:keepNext/>
      <w:keepLines/>
      <w:spacing w:before="40" w:after="60" w:line="192" w:lineRule="auto"/>
      <w:outlineLvl w:val="1"/>
    </w:pPr>
    <w:rPr>
      <w:rFonts w:ascii="New Kansas SemiBold" w:eastAsia="Times New Roman" w:hAnsi="New Kansas SemiBold" w:cs="Times New Roman"/>
      <w:color w:val="00407B"/>
      <w:sz w:val="4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17B"/>
    <w:pPr>
      <w:keepNext/>
      <w:keepLines/>
      <w:spacing w:before="40" w:after="60" w:line="192" w:lineRule="auto"/>
      <w:outlineLvl w:val="2"/>
    </w:pPr>
    <w:rPr>
      <w:rFonts w:ascii="Lexend Deca" w:eastAsia="Times New Roman" w:hAnsi="Lexend Deca" w:cs="Times New Roman"/>
      <w:color w:val="00407B"/>
      <w:sz w:val="3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17B"/>
    <w:pPr>
      <w:keepNext/>
      <w:keepLines/>
      <w:spacing w:before="40" w:after="40" w:line="192" w:lineRule="auto"/>
      <w:outlineLvl w:val="3"/>
    </w:pPr>
    <w:rPr>
      <w:rFonts w:ascii="Lexend Deca" w:eastAsia="Times New Roman" w:hAnsi="Lexend Deca" w:cs="Times New Roman"/>
      <w:bCs/>
      <w:iCs/>
      <w:color w:val="00407B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97720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2F5C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58B1"/>
    <w:pPr>
      <w:keepNext/>
      <w:keepLines/>
      <w:spacing w:before="40" w:after="0"/>
      <w:outlineLvl w:val="6"/>
    </w:pPr>
    <w:rPr>
      <w:rFonts w:eastAsiaTheme="majorEastAsia" w:cstheme="majorBidi"/>
      <w:i/>
      <w:iCs/>
      <w:color w:val="001F3D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D32F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32FB"/>
  </w:style>
  <w:style w:type="paragraph" w:styleId="Footer">
    <w:name w:val="footer"/>
    <w:basedOn w:val="Normal"/>
    <w:link w:val="FooterChar"/>
    <w:uiPriority w:val="99"/>
    <w:unhideWhenUsed/>
    <w:rsid w:val="00AD32F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2FB"/>
  </w:style>
  <w:style w:type="character" w:styleId="Hyperlink">
    <w:name w:val="Hyperlink"/>
    <w:basedOn w:val="DefaultParagraphFont"/>
    <w:uiPriority w:val="99"/>
    <w:unhideWhenUsed/>
    <w:rsid w:val="002A22C7"/>
    <w:rPr>
      <w:color w:val="1E5F9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22C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A22C7"/>
    <w:rPr>
      <w:color w:val="1E5F9F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55576"/>
    <w:rPr>
      <w:rFonts w:ascii="New Kansas SemiBold" w:eastAsiaTheme="majorEastAsia" w:hAnsi="New Kansas SemiBold" w:cstheme="majorBidi"/>
      <w:color w:val="00407B" w:themeColor="accent1"/>
      <w:kern w:val="0"/>
      <w:sz w:val="64"/>
      <w:szCs w:val="3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1B117B"/>
    <w:rPr>
      <w:rFonts w:ascii="New Kansas SemiBold" w:eastAsia="Times New Roman" w:hAnsi="New Kansas SemiBold" w:cs="Times New Roman"/>
      <w:color w:val="00407B"/>
      <w:kern w:val="0"/>
      <w:sz w:val="44"/>
      <w:szCs w:val="26"/>
      <w14:ligatures w14:val="none"/>
    </w:rPr>
  </w:style>
  <w:style w:type="character" w:styleId="PageNumber">
    <w:name w:val="page number"/>
    <w:basedOn w:val="DefaultParagraphFont"/>
    <w:uiPriority w:val="99"/>
    <w:semiHidden/>
    <w:unhideWhenUsed/>
    <w:rsid w:val="00BE73B5"/>
  </w:style>
  <w:style w:type="paragraph" w:customStyle="1" w:styleId="Covertitle">
    <w:name w:val="Cover title"/>
    <w:basedOn w:val="Heading1"/>
    <w:rsid w:val="0055505B"/>
  </w:style>
  <w:style w:type="paragraph" w:customStyle="1" w:styleId="Coversubtext">
    <w:name w:val="Cover sub text"/>
    <w:basedOn w:val="Heading2"/>
    <w:rsid w:val="0055505B"/>
    <w:rPr>
      <w:rFonts w:ascii="Lexend Deca SemiBold" w:hAnsi="Lexend Deca SemiBold"/>
      <w:color w:val="FFFFFF" w:themeColor="background1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B117B"/>
    <w:rPr>
      <w:rFonts w:ascii="Lexend Deca" w:eastAsia="Times New Roman" w:hAnsi="Lexend Deca" w:cs="Times New Roman"/>
      <w:color w:val="00407B"/>
      <w:kern w:val="0"/>
      <w:sz w:val="36"/>
      <w14:ligatures w14:val="none"/>
    </w:rPr>
  </w:style>
  <w:style w:type="paragraph" w:customStyle="1" w:styleId="Subhead1">
    <w:name w:val="Subhead 1"/>
    <w:basedOn w:val="Normal"/>
    <w:rsid w:val="00207EDA"/>
    <w:pPr>
      <w:spacing w:after="120"/>
    </w:pPr>
    <w:rPr>
      <w:rFonts w:ascii="Lexend Deca SemiBold" w:hAnsi="Lexend Deca SemiBold"/>
      <w:b/>
      <w:color w:val="2E2726"/>
      <w:sz w:val="28"/>
      <w:lang w:val="en-US"/>
    </w:rPr>
  </w:style>
  <w:style w:type="paragraph" w:customStyle="1" w:styleId="BodyText1">
    <w:name w:val="Body Text1"/>
    <w:basedOn w:val="Normal"/>
    <w:qFormat/>
    <w:rsid w:val="001B117B"/>
    <w:pPr>
      <w:spacing w:after="120"/>
    </w:pPr>
    <w:rPr>
      <w:rFonts w:eastAsia="Calibri" w:cs="Times New Roman"/>
      <w:color w:val="2E2726"/>
      <w:lang w:val="en-US"/>
    </w:rPr>
  </w:style>
  <w:style w:type="paragraph" w:customStyle="1" w:styleId="Bodytextsmall">
    <w:name w:val="Body text small"/>
    <w:basedOn w:val="Subhead1"/>
    <w:qFormat/>
    <w:rsid w:val="00FF2FCE"/>
    <w:rPr>
      <w:rFonts w:ascii="Lexend Deca Light" w:hAnsi="Lexend Deca Light"/>
      <w:b w:val="0"/>
      <w:sz w:val="16"/>
    </w:rPr>
  </w:style>
  <w:style w:type="character" w:customStyle="1" w:styleId="Heading4Char">
    <w:name w:val="Heading 4 Char"/>
    <w:basedOn w:val="DefaultParagraphFont"/>
    <w:link w:val="Heading4"/>
    <w:uiPriority w:val="9"/>
    <w:rsid w:val="001B117B"/>
    <w:rPr>
      <w:rFonts w:ascii="Lexend Deca" w:eastAsia="Times New Roman" w:hAnsi="Lexend Deca" w:cs="Times New Roman"/>
      <w:bCs/>
      <w:iCs/>
      <w:color w:val="00407B"/>
      <w:kern w:val="0"/>
      <w:sz w:val="28"/>
      <w:szCs w:val="22"/>
      <w14:ligatures w14:val="none"/>
    </w:rPr>
  </w:style>
  <w:style w:type="paragraph" w:styleId="Title">
    <w:name w:val="Title"/>
    <w:basedOn w:val="Normal"/>
    <w:next w:val="Normal"/>
    <w:link w:val="TitleChar"/>
    <w:uiPriority w:val="10"/>
    <w:rsid w:val="00333061"/>
    <w:pPr>
      <w:spacing w:after="0" w:line="240" w:lineRule="auto"/>
      <w:contextualSpacing/>
    </w:pPr>
    <w:rPr>
      <w:rFonts w:ascii="New Kansas SemiBold" w:eastAsiaTheme="majorEastAsia" w:hAnsi="New Kansas SemiBold" w:cstheme="majorBidi"/>
      <w:b/>
      <w:color w:val="FFFFFF" w:themeColor="background1"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3061"/>
    <w:rPr>
      <w:rFonts w:ascii="New Kansas SemiBold" w:eastAsiaTheme="majorEastAsia" w:hAnsi="New Kansas SemiBold" w:cstheme="majorBidi"/>
      <w:b/>
      <w:color w:val="FFFFFF" w:themeColor="background1"/>
      <w:spacing w:val="-10"/>
      <w:kern w:val="28"/>
      <w:sz w:val="96"/>
      <w:szCs w:val="56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rsid w:val="00333061"/>
    <w:pPr>
      <w:numPr>
        <w:ilvl w:val="1"/>
      </w:numPr>
    </w:pPr>
    <w:rPr>
      <w:rFonts w:ascii="Lexend Deca SemiBold" w:eastAsiaTheme="minorEastAsia" w:hAnsi="Lexend Deca SemiBold"/>
      <w:b/>
      <w:color w:val="FFFFFF" w:themeColor="background1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33061"/>
    <w:rPr>
      <w:rFonts w:ascii="Lexend Deca SemiBold" w:eastAsiaTheme="minorEastAsia" w:hAnsi="Lexend Deca SemiBold"/>
      <w:b/>
      <w:color w:val="FFFFFF" w:themeColor="background1"/>
      <w:spacing w:val="15"/>
      <w:kern w:val="0"/>
      <w:sz w:val="28"/>
      <w:szCs w:val="22"/>
      <w14:ligatures w14:val="none"/>
    </w:rPr>
  </w:style>
  <w:style w:type="paragraph" w:styleId="ListParagraph">
    <w:name w:val="List Paragraph"/>
    <w:basedOn w:val="Normal"/>
    <w:uiPriority w:val="34"/>
    <w:rsid w:val="00E723F4"/>
    <w:pPr>
      <w:ind w:left="720"/>
      <w:contextualSpacing/>
    </w:pPr>
  </w:style>
  <w:style w:type="paragraph" w:customStyle="1" w:styleId="Bodytextbullets">
    <w:name w:val="Body text bullets"/>
    <w:basedOn w:val="ListParagraph"/>
    <w:qFormat/>
    <w:rsid w:val="00DC58B1"/>
    <w:pPr>
      <w:numPr>
        <w:numId w:val="1"/>
      </w:numPr>
      <w:spacing w:after="120"/>
    </w:pPr>
    <w:rPr>
      <w:rFonts w:eastAsiaTheme="minorEastAsia"/>
      <w:color w:val="2E2726"/>
      <w:lang w:val="en-US"/>
    </w:rPr>
  </w:style>
  <w:style w:type="paragraph" w:customStyle="1" w:styleId="Bodysmallbullets">
    <w:name w:val="Body small bullets"/>
    <w:basedOn w:val="ListParagraph"/>
    <w:rsid w:val="005253FE"/>
    <w:pPr>
      <w:numPr>
        <w:numId w:val="2"/>
      </w:numPr>
      <w:spacing w:after="120"/>
      <w:ind w:left="360" w:hanging="360"/>
    </w:pPr>
    <w:rPr>
      <w:rFonts w:eastAsiaTheme="minorEastAsia"/>
      <w:color w:val="2E2726"/>
      <w:sz w:val="16"/>
      <w:lang w:val="en-US"/>
    </w:rPr>
  </w:style>
  <w:style w:type="paragraph" w:styleId="BodyText2">
    <w:name w:val="Body Text 2"/>
    <w:basedOn w:val="Normal"/>
    <w:link w:val="BodyText2Char"/>
    <w:uiPriority w:val="99"/>
    <w:unhideWhenUsed/>
    <w:rsid w:val="008A437E"/>
    <w:pPr>
      <w:spacing w:after="120" w:line="480" w:lineRule="auto"/>
    </w:pPr>
    <w:rPr>
      <w:rFonts w:ascii="Lexend Deca SemiBold" w:hAnsi="Lexend Deca SemiBold"/>
      <w:sz w:val="28"/>
    </w:rPr>
  </w:style>
  <w:style w:type="character" w:customStyle="1" w:styleId="BodyText2Char">
    <w:name w:val="Body Text 2 Char"/>
    <w:basedOn w:val="DefaultParagraphFont"/>
    <w:link w:val="BodyText2"/>
    <w:uiPriority w:val="99"/>
    <w:rsid w:val="008A437E"/>
    <w:rPr>
      <w:rFonts w:ascii="Lexend Deca SemiBold" w:hAnsi="Lexend Deca SemiBold"/>
      <w:kern w:val="0"/>
      <w:sz w:val="28"/>
      <w:szCs w:val="22"/>
      <w14:ligatures w14:val="none"/>
    </w:rPr>
  </w:style>
  <w:style w:type="character" w:styleId="SmartHyperlink">
    <w:name w:val="Smart Hyperlink"/>
    <w:basedOn w:val="DefaultParagraphFont"/>
    <w:uiPriority w:val="99"/>
    <w:unhideWhenUsed/>
    <w:rsid w:val="0049464F"/>
    <w:rPr>
      <w:u w:val="dotted"/>
    </w:rPr>
  </w:style>
  <w:style w:type="character" w:styleId="SmartLink">
    <w:name w:val="Smart Link"/>
    <w:basedOn w:val="DefaultParagraphFont"/>
    <w:uiPriority w:val="99"/>
    <w:unhideWhenUsed/>
    <w:rsid w:val="0049464F"/>
    <w:rPr>
      <w:color w:val="0000FF"/>
      <w:u w:val="single"/>
      <w:shd w:val="clear" w:color="auto" w:fill="F3F2F1"/>
    </w:rPr>
  </w:style>
  <w:style w:type="paragraph" w:customStyle="1" w:styleId="webaddress">
    <w:name w:val="web address"/>
    <w:basedOn w:val="Normal"/>
    <w:rsid w:val="001D0BCD"/>
    <w:rPr>
      <w:rFonts w:ascii="Lexend Deca SemiBold" w:hAnsi="Lexend Deca SemiBold"/>
      <w:b/>
      <w:bCs/>
      <w:color w:val="00407B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C58B1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DC58B1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C58B1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C58B1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C58B1"/>
    <w:pPr>
      <w:spacing w:after="100"/>
      <w:ind w:left="1100"/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DC58B1"/>
    <w:rPr>
      <w:rFonts w:ascii="Lexend Deca Light" w:eastAsiaTheme="majorEastAsia" w:hAnsi="Lexend Deca Light" w:cstheme="majorBidi"/>
      <w:i/>
      <w:iCs/>
      <w:color w:val="001F3D" w:themeColor="accent1" w:themeShade="7F"/>
      <w:kern w:val="0"/>
      <w:sz w:val="22"/>
      <w:szCs w:val="22"/>
      <w14:ligatures w14:val="none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DC58B1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C58B1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unhideWhenUsed/>
    <w:qFormat/>
    <w:rsid w:val="00112B19"/>
    <w:pPr>
      <w:spacing w:after="0" w:line="259" w:lineRule="auto"/>
      <w:outlineLvl w:val="9"/>
    </w:pPr>
    <w:rPr>
      <w:sz w:val="44"/>
    </w:rPr>
  </w:style>
  <w:style w:type="paragraph" w:styleId="TOC2">
    <w:name w:val="toc 2"/>
    <w:basedOn w:val="Normal"/>
    <w:next w:val="Normal"/>
    <w:autoRedefine/>
    <w:uiPriority w:val="39"/>
    <w:unhideWhenUsed/>
    <w:rsid w:val="00DC58B1"/>
    <w:pPr>
      <w:spacing w:after="100"/>
      <w:ind w:left="220"/>
    </w:pPr>
  </w:style>
  <w:style w:type="table" w:styleId="TableGrid">
    <w:name w:val="Table Grid"/>
    <w:basedOn w:val="TableNormal"/>
    <w:uiPriority w:val="39"/>
    <w:rsid w:val="005835F3"/>
    <w:rPr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inTextChar">
    <w:name w:val="Main Text Char"/>
    <w:basedOn w:val="DefaultParagraphFont"/>
    <w:link w:val="MainText"/>
    <w:locked/>
    <w:rsid w:val="005835F3"/>
    <w:rPr>
      <w:rFonts w:ascii="Calibri" w:eastAsiaTheme="minorEastAsia" w:hAnsi="Calibri" w:cs="Arial"/>
      <w:color w:val="000000" w:themeColor="text1"/>
      <w:szCs w:val="20"/>
    </w:rPr>
  </w:style>
  <w:style w:type="paragraph" w:customStyle="1" w:styleId="MainText">
    <w:name w:val="Main Text"/>
    <w:basedOn w:val="Normal"/>
    <w:link w:val="MainTextChar"/>
    <w:rsid w:val="005835F3"/>
    <w:pPr>
      <w:spacing w:after="240" w:line="240" w:lineRule="auto"/>
    </w:pPr>
    <w:rPr>
      <w:rFonts w:ascii="Calibri" w:eastAsiaTheme="minorEastAsia" w:hAnsi="Calibri" w:cs="Arial"/>
      <w:color w:val="000000" w:themeColor="text1"/>
      <w:kern w:val="2"/>
      <w:sz w:val="24"/>
      <w:szCs w:val="20"/>
      <w14:ligatures w14:val="standardContextual"/>
    </w:rPr>
  </w:style>
  <w:style w:type="paragraph" w:customStyle="1" w:styleId="Bullettext">
    <w:name w:val="Bullet text"/>
    <w:basedOn w:val="Normal"/>
    <w:next w:val="Normal"/>
    <w:rsid w:val="00003B6E"/>
    <w:pPr>
      <w:numPr>
        <w:numId w:val="4"/>
      </w:numPr>
      <w:spacing w:before="160" w:line="240" w:lineRule="auto"/>
    </w:pPr>
    <w:rPr>
      <w:rFonts w:ascii="Calibri" w:eastAsiaTheme="minorEastAsia" w:hAnsi="Calibri" w:cs="Arial"/>
      <w:color w:val="000000" w:themeColor="text1"/>
      <w:sz w:val="24"/>
      <w:szCs w:val="20"/>
    </w:rPr>
  </w:style>
  <w:style w:type="paragraph" w:customStyle="1" w:styleId="Boldemphasis">
    <w:name w:val="Bold emphasis"/>
    <w:basedOn w:val="MainText"/>
    <w:link w:val="BoldemphasisChar"/>
    <w:rsid w:val="00003B6E"/>
    <w:rPr>
      <w:rFonts w:cstheme="majorHAnsi"/>
      <w:b/>
      <w:bCs/>
      <w:color w:val="054078"/>
      <w:kern w:val="0"/>
      <w14:ligatures w14:val="none"/>
    </w:rPr>
  </w:style>
  <w:style w:type="character" w:customStyle="1" w:styleId="BoldemphasisChar">
    <w:name w:val="Bold emphasis Char"/>
    <w:basedOn w:val="MainTextChar"/>
    <w:link w:val="Boldemphasis"/>
    <w:rsid w:val="00003B6E"/>
    <w:rPr>
      <w:rFonts w:ascii="Calibri" w:eastAsiaTheme="minorEastAsia" w:hAnsi="Calibri" w:cstheme="majorHAnsi"/>
      <w:b/>
      <w:bCs/>
      <w:color w:val="054078"/>
      <w:kern w:val="0"/>
      <w:szCs w:val="20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7204"/>
    <w:rPr>
      <w:rFonts w:asciiTheme="majorHAnsi" w:eastAsiaTheme="majorEastAsia" w:hAnsiTheme="majorHAnsi" w:cstheme="majorBidi"/>
      <w:color w:val="002F5C" w:themeColor="accent1" w:themeShade="BF"/>
      <w:kern w:val="0"/>
      <w:sz w:val="22"/>
      <w:szCs w:val="22"/>
      <w14:ligatures w14:val="none"/>
    </w:rPr>
  </w:style>
  <w:style w:type="paragraph" w:styleId="Caption">
    <w:name w:val="caption"/>
    <w:basedOn w:val="Normal"/>
    <w:next w:val="Normal"/>
    <w:semiHidden/>
    <w:unhideWhenUsed/>
    <w:qFormat/>
    <w:rsid w:val="00344C97"/>
    <w:pPr>
      <w:spacing w:before="120" w:after="120" w:line="288" w:lineRule="auto"/>
      <w:jc w:val="center"/>
    </w:pPr>
    <w:rPr>
      <w:rFonts w:ascii="Arial" w:eastAsia="Times New Roman" w:hAnsi="Arial" w:cs="Times New Roman"/>
      <w:b/>
      <w:bCs/>
      <w:color w:val="000000" w:themeColor="text1"/>
      <w:sz w:val="20"/>
      <w:szCs w:val="20"/>
      <w:lang w:eastAsia="en-GB"/>
    </w:rPr>
  </w:style>
  <w:style w:type="table" w:styleId="TableTheme">
    <w:name w:val="Table Theme"/>
    <w:basedOn w:val="TableNormal"/>
    <w:semiHidden/>
    <w:unhideWhenUsed/>
    <w:rsid w:val="00344C97"/>
    <w:pPr>
      <w:spacing w:after="160" w:line="288" w:lineRule="auto"/>
    </w:pPr>
    <w:rPr>
      <w:rFonts w:ascii="Arial" w:eastAsia="Times New Roman" w:hAnsi="Arial" w:cs="Times New Roman"/>
      <w:kern w:val="0"/>
      <w:sz w:val="20"/>
      <w:szCs w:val="20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D3554"/>
    <w:rPr>
      <w:rFonts w:ascii="Lexend Deca Light" w:hAnsi="Lexend Deca Light"/>
      <w:kern w:val="0"/>
      <w:sz w:val="22"/>
      <w:szCs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530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onsultancy@nga.org.uk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onsultancy@nga.org.u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emf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NGA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0407B"/>
      </a:accent1>
      <a:accent2>
        <a:srgbClr val="845EC5"/>
      </a:accent2>
      <a:accent3>
        <a:srgbClr val="0088DF"/>
      </a:accent3>
      <a:accent4>
        <a:srgbClr val="008E72"/>
      </a:accent4>
      <a:accent5>
        <a:srgbClr val="FF7071"/>
      </a:accent5>
      <a:accent6>
        <a:srgbClr val="40D1BB"/>
      </a:accent6>
      <a:hlink>
        <a:srgbClr val="1E5F9F"/>
      </a:hlink>
      <a:folHlink>
        <a:srgbClr val="1E5F9F"/>
      </a:folHlink>
    </a:clrScheme>
    <a:fontScheme name="Custom 1">
      <a:majorFont>
        <a:latin typeface="New Kansas SemiBold"/>
        <a:ea typeface=""/>
        <a:cs typeface=""/>
      </a:majorFont>
      <a:minorFont>
        <a:latin typeface="Lexend De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C460EB17D79B4CB04045BE8EDFB88B" ma:contentTypeVersion="17" ma:contentTypeDescription="Create a new document." ma:contentTypeScope="" ma:versionID="0b0c5adb365a7cf14d3c06ec098d3c81">
  <xsd:schema xmlns:xsd="http://www.w3.org/2001/XMLSchema" xmlns:xs="http://www.w3.org/2001/XMLSchema" xmlns:p="http://schemas.microsoft.com/office/2006/metadata/properties" xmlns:ns2="8ba10463-5e59-4b37-996c-f42fb298e9a9" xmlns:ns3="abafda70-30e8-4089-8443-ebe9741ee9b5" targetNamespace="http://schemas.microsoft.com/office/2006/metadata/properties" ma:root="true" ma:fieldsID="3c66a090cab91f4f9c1d94b0fe20efec" ns2:_="" ns3:_="">
    <xsd:import namespace="8ba10463-5e59-4b37-996c-f42fb298e9a9"/>
    <xsd:import namespace="abafda70-30e8-4089-8443-ebe9741ee9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a10463-5e59-4b37-996c-f42fb298e9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c0347c1-fe06-4807-9980-f185f13d35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afda70-30e8-4089-8443-ebe9741ee9b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09a8a24-137b-49ca-a7bf-cf36c9593454}" ma:internalName="TaxCatchAll" ma:showField="CatchAllData" ma:web="abafda70-30e8-4089-8443-ebe9741ee9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afda70-30e8-4089-8443-ebe9741ee9b5" xsi:nil="true"/>
    <lcf76f155ced4ddcb4097134ff3c332f xmlns="8ba10463-5e59-4b37-996c-f42fb298e9a9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A4364DC-27AF-439B-99B3-D229D5C0BF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a10463-5e59-4b37-996c-f42fb298e9a9"/>
    <ds:schemaRef ds:uri="abafda70-30e8-4089-8443-ebe9741ee9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7CCD84-3A0C-418B-A0CE-ABA462C048B8}">
  <ds:schemaRefs>
    <ds:schemaRef ds:uri="http://schemas.microsoft.com/office/2006/metadata/properties"/>
    <ds:schemaRef ds:uri="http://schemas.microsoft.com/office/infopath/2007/PartnerControls"/>
    <ds:schemaRef ds:uri="abafda70-30e8-4089-8443-ebe9741ee9b5"/>
    <ds:schemaRef ds:uri="8ba10463-5e59-4b37-996c-f42fb298e9a9"/>
  </ds:schemaRefs>
</ds:datastoreItem>
</file>

<file path=customXml/itemProps3.xml><?xml version="1.0" encoding="utf-8"?>
<ds:datastoreItem xmlns:ds="http://schemas.openxmlformats.org/officeDocument/2006/customXml" ds:itemID="{78D73310-6CFC-49E2-84E3-6B5E618531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6B7544D-85E1-6D43-A2AC-DC508645A9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3</Pages>
  <Words>191</Words>
  <Characters>1230</Characters>
  <Application>Microsoft Office Word</Application>
  <DocSecurity>0</DocSecurity>
  <Lines>64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A Document</vt:lpstr>
    </vt:vector>
  </TitlesOfParts>
  <Manager/>
  <Company>National Governance Association</Company>
  <LinksUpToDate>false</LinksUpToDate>
  <CharactersWithSpaces>13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GA Document</dc:title>
  <dc:subject/>
  <dc:creator>National Governance Association</dc:creator>
  <cp:keywords/>
  <dc:description/>
  <cp:lastModifiedBy>Kenez Chow</cp:lastModifiedBy>
  <cp:revision>139</cp:revision>
  <cp:lastPrinted>2023-05-04T11:41:00Z</cp:lastPrinted>
  <dcterms:created xsi:type="dcterms:W3CDTF">2023-06-08T14:16:00Z</dcterms:created>
  <dcterms:modified xsi:type="dcterms:W3CDTF">2025-05-28T13:1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C460EB17D79B4CB04045BE8EDFB88B</vt:lpwstr>
  </property>
  <property fmtid="{D5CDD505-2E9C-101B-9397-08002B2CF9AE}" pid="3" name="MediaServiceImageTags">
    <vt:lpwstr/>
  </property>
  <property fmtid="{D5CDD505-2E9C-101B-9397-08002B2CF9AE}" pid="4" name="GrammarlyDocumentId">
    <vt:lpwstr>e88ddda9-c70a-4c95-a6f1-b69eb0ac512b</vt:lpwstr>
  </property>
</Properties>
</file>